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BB787" w14:textId="77777777" w:rsidR="00621B9A" w:rsidRDefault="00621B9A" w:rsidP="00621B9A">
      <w:pPr>
        <w:jc w:val="center"/>
        <w:rPr>
          <w:b/>
          <w:bCs/>
        </w:rPr>
      </w:pPr>
    </w:p>
    <w:p w14:paraId="40F00D90" w14:textId="77777777" w:rsidR="00621B9A" w:rsidRDefault="00621B9A" w:rsidP="00621B9A">
      <w:pPr>
        <w:jc w:val="center"/>
        <w:rPr>
          <w:b/>
          <w:bCs/>
        </w:rPr>
      </w:pPr>
    </w:p>
    <w:p w14:paraId="7E1DFC44" w14:textId="77777777" w:rsidR="00621B9A" w:rsidRDefault="00621B9A" w:rsidP="00621B9A">
      <w:pPr>
        <w:jc w:val="center"/>
        <w:rPr>
          <w:b/>
          <w:bCs/>
        </w:rPr>
      </w:pPr>
    </w:p>
    <w:p w14:paraId="0DE5FDF7" w14:textId="77777777" w:rsidR="00621B9A" w:rsidRDefault="00621B9A" w:rsidP="00621B9A">
      <w:pPr>
        <w:jc w:val="center"/>
        <w:rPr>
          <w:b/>
          <w:bCs/>
        </w:rPr>
      </w:pPr>
    </w:p>
    <w:p w14:paraId="189976CB" w14:textId="04E8D893" w:rsidR="00D564A3" w:rsidRDefault="00D564A3" w:rsidP="00621B9A">
      <w:pPr>
        <w:jc w:val="center"/>
        <w:rPr>
          <w:b/>
          <w:bCs/>
          <w:sz w:val="44"/>
          <w:szCs w:val="44"/>
        </w:rPr>
      </w:pPr>
      <w:r w:rsidRPr="00D564A3">
        <w:rPr>
          <w:b/>
          <w:bCs/>
          <w:sz w:val="44"/>
          <w:szCs w:val="44"/>
        </w:rPr>
        <w:t>ANALYZING STUDENT ACHIEVEMENT IN SECONDARY EDUCATION</w:t>
      </w:r>
    </w:p>
    <w:p w14:paraId="73C92BC2" w14:textId="07A09FB3" w:rsidR="00D564A3" w:rsidRDefault="00D564A3" w:rsidP="00621B9A">
      <w:pPr>
        <w:jc w:val="center"/>
        <w:rPr>
          <w:b/>
          <w:bCs/>
          <w:sz w:val="44"/>
          <w:szCs w:val="44"/>
        </w:rPr>
      </w:pPr>
    </w:p>
    <w:p w14:paraId="381B50FF" w14:textId="77777777" w:rsidR="00D564A3" w:rsidRPr="00D564A3" w:rsidRDefault="00D564A3" w:rsidP="00621B9A">
      <w:pPr>
        <w:jc w:val="center"/>
        <w:rPr>
          <w:b/>
          <w:bCs/>
          <w:sz w:val="44"/>
          <w:szCs w:val="44"/>
        </w:rPr>
      </w:pPr>
    </w:p>
    <w:p w14:paraId="70878DF0" w14:textId="1007DC42" w:rsidR="00621B9A" w:rsidRPr="00D564A3" w:rsidRDefault="00621B9A" w:rsidP="00621B9A">
      <w:pPr>
        <w:jc w:val="center"/>
        <w:rPr>
          <w:b/>
          <w:bCs/>
          <w:sz w:val="36"/>
          <w:szCs w:val="36"/>
        </w:rPr>
      </w:pPr>
      <w:r w:rsidRPr="00D564A3">
        <w:rPr>
          <w:b/>
          <w:bCs/>
          <w:sz w:val="36"/>
          <w:szCs w:val="36"/>
        </w:rPr>
        <w:t>FUNDAMENTALS OF DATA ANALYTICS</w:t>
      </w:r>
    </w:p>
    <w:p w14:paraId="04E7A219" w14:textId="0AFF1E9B" w:rsidR="00621B9A" w:rsidRDefault="00621B9A" w:rsidP="00D564A3">
      <w:pPr>
        <w:jc w:val="center"/>
        <w:rPr>
          <w:b/>
          <w:bCs/>
          <w:sz w:val="40"/>
          <w:szCs w:val="40"/>
        </w:rPr>
      </w:pPr>
      <w:r w:rsidRPr="00D564A3">
        <w:rPr>
          <w:b/>
          <w:bCs/>
          <w:sz w:val="36"/>
          <w:szCs w:val="36"/>
        </w:rPr>
        <w:t>CSIS 3360-001</w:t>
      </w:r>
    </w:p>
    <w:p w14:paraId="1AD92320" w14:textId="25182941" w:rsidR="00621B9A" w:rsidRDefault="00621B9A" w:rsidP="00621B9A">
      <w:pPr>
        <w:jc w:val="center"/>
        <w:rPr>
          <w:b/>
          <w:bCs/>
          <w:sz w:val="40"/>
          <w:szCs w:val="40"/>
        </w:rPr>
      </w:pPr>
    </w:p>
    <w:p w14:paraId="2AF36899" w14:textId="57008215" w:rsidR="00311CFC" w:rsidRDefault="00311CFC" w:rsidP="00621B9A">
      <w:pPr>
        <w:jc w:val="center"/>
        <w:rPr>
          <w:b/>
          <w:bCs/>
          <w:sz w:val="40"/>
          <w:szCs w:val="40"/>
        </w:rPr>
      </w:pPr>
    </w:p>
    <w:p w14:paraId="498B4AED" w14:textId="7FC64421" w:rsidR="00311CFC" w:rsidRDefault="00311CFC" w:rsidP="00621B9A">
      <w:pPr>
        <w:jc w:val="center"/>
        <w:rPr>
          <w:b/>
          <w:bCs/>
          <w:sz w:val="40"/>
          <w:szCs w:val="40"/>
        </w:rPr>
      </w:pPr>
    </w:p>
    <w:p w14:paraId="7430A49D" w14:textId="09281A58" w:rsidR="00311CFC" w:rsidRDefault="00311CFC" w:rsidP="00621B9A">
      <w:pPr>
        <w:jc w:val="center"/>
        <w:rPr>
          <w:b/>
          <w:bCs/>
          <w:sz w:val="40"/>
          <w:szCs w:val="40"/>
        </w:rPr>
      </w:pPr>
    </w:p>
    <w:p w14:paraId="62874675" w14:textId="7AA6E1F3" w:rsidR="00311CFC" w:rsidRDefault="00311CFC" w:rsidP="00621B9A">
      <w:pPr>
        <w:jc w:val="center"/>
        <w:rPr>
          <w:b/>
          <w:bCs/>
          <w:sz w:val="40"/>
          <w:szCs w:val="40"/>
        </w:rPr>
      </w:pPr>
    </w:p>
    <w:p w14:paraId="6F37133F" w14:textId="77777777" w:rsidR="00311CFC" w:rsidRDefault="00311CFC" w:rsidP="00621B9A">
      <w:pPr>
        <w:jc w:val="center"/>
        <w:rPr>
          <w:b/>
          <w:bCs/>
          <w:sz w:val="40"/>
          <w:szCs w:val="40"/>
        </w:rPr>
      </w:pPr>
    </w:p>
    <w:p w14:paraId="5A61D2A7" w14:textId="0E2DDC6A" w:rsidR="00621B9A" w:rsidRPr="00621B9A" w:rsidRDefault="00621B9A" w:rsidP="00621B9A">
      <w:pPr>
        <w:rPr>
          <w:sz w:val="28"/>
          <w:szCs w:val="28"/>
        </w:rPr>
      </w:pPr>
      <w:r w:rsidRPr="00621B9A">
        <w:rPr>
          <w:sz w:val="28"/>
          <w:szCs w:val="28"/>
        </w:rPr>
        <w:t xml:space="preserve">Submitted To: </w:t>
      </w:r>
      <w:r w:rsidRPr="00621B9A">
        <w:rPr>
          <w:sz w:val="28"/>
          <w:szCs w:val="28"/>
        </w:rPr>
        <w:tab/>
      </w:r>
      <w:r w:rsidRPr="00621B9A">
        <w:rPr>
          <w:sz w:val="28"/>
          <w:szCs w:val="28"/>
        </w:rPr>
        <w:tab/>
      </w:r>
      <w:r w:rsidRPr="00621B9A">
        <w:rPr>
          <w:sz w:val="28"/>
          <w:szCs w:val="28"/>
        </w:rPr>
        <w:tab/>
      </w:r>
      <w:r w:rsidRPr="00621B9A">
        <w:rPr>
          <w:sz w:val="28"/>
          <w:szCs w:val="28"/>
        </w:rPr>
        <w:tab/>
      </w:r>
      <w:r w:rsidRPr="00621B9A">
        <w:rPr>
          <w:sz w:val="28"/>
          <w:szCs w:val="28"/>
        </w:rPr>
        <w:tab/>
      </w:r>
      <w:r>
        <w:rPr>
          <w:sz w:val="28"/>
          <w:szCs w:val="28"/>
        </w:rPr>
        <w:tab/>
      </w:r>
      <w:r w:rsidRPr="00621B9A">
        <w:rPr>
          <w:sz w:val="28"/>
          <w:szCs w:val="28"/>
        </w:rPr>
        <w:t>Project Team 4:</w:t>
      </w:r>
    </w:p>
    <w:p w14:paraId="71EB8461" w14:textId="00EB7826" w:rsidR="00621B9A" w:rsidRDefault="00621B9A" w:rsidP="00621B9A">
      <w:pPr>
        <w:spacing w:after="0"/>
        <w:rPr>
          <w:sz w:val="28"/>
          <w:szCs w:val="28"/>
        </w:rPr>
      </w:pPr>
      <w:r w:rsidRPr="00621B9A">
        <w:rPr>
          <w:sz w:val="28"/>
          <w:szCs w:val="28"/>
        </w:rPr>
        <w:t>Sam</w:t>
      </w:r>
      <w:r w:rsidR="00311CFC">
        <w:rPr>
          <w:sz w:val="28"/>
          <w:szCs w:val="28"/>
        </w:rPr>
        <w:t>ue</w:t>
      </w:r>
      <w:r w:rsidRPr="00621B9A">
        <w:rPr>
          <w:sz w:val="28"/>
          <w:szCs w:val="28"/>
        </w:rPr>
        <w:t xml:space="preserve">l Otim </w:t>
      </w:r>
      <w:r w:rsidRPr="00621B9A">
        <w:rPr>
          <w:sz w:val="28"/>
          <w:szCs w:val="28"/>
        </w:rPr>
        <w:tab/>
      </w:r>
      <w:r w:rsidRPr="00621B9A">
        <w:rPr>
          <w:sz w:val="28"/>
          <w:szCs w:val="28"/>
        </w:rPr>
        <w:tab/>
      </w:r>
      <w:r w:rsidRPr="00621B9A">
        <w:rPr>
          <w:sz w:val="28"/>
          <w:szCs w:val="28"/>
        </w:rPr>
        <w:tab/>
      </w:r>
      <w:r w:rsidRPr="00621B9A">
        <w:rPr>
          <w:sz w:val="28"/>
          <w:szCs w:val="28"/>
        </w:rPr>
        <w:tab/>
      </w:r>
      <w:r w:rsidRPr="00621B9A">
        <w:rPr>
          <w:sz w:val="28"/>
          <w:szCs w:val="28"/>
        </w:rPr>
        <w:tab/>
      </w:r>
      <w:r>
        <w:rPr>
          <w:sz w:val="28"/>
          <w:szCs w:val="28"/>
        </w:rPr>
        <w:tab/>
      </w:r>
      <w:r w:rsidRPr="00621B9A">
        <w:rPr>
          <w:sz w:val="28"/>
          <w:szCs w:val="28"/>
        </w:rPr>
        <w:t>Nicy Taneja</w:t>
      </w:r>
      <w:r w:rsidR="00171BF7">
        <w:rPr>
          <w:sz w:val="28"/>
          <w:szCs w:val="28"/>
        </w:rPr>
        <w:t>-300297904</w:t>
      </w:r>
    </w:p>
    <w:p w14:paraId="646D0958" w14:textId="3A948439" w:rsidR="00171BF7" w:rsidRPr="00621B9A" w:rsidRDefault="00171BF7" w:rsidP="00621B9A">
      <w:pPr>
        <w:spacing w:after="0"/>
        <w:rPr>
          <w:sz w:val="28"/>
          <w:szCs w:val="28"/>
        </w:rPr>
      </w:pPr>
      <w:r>
        <w:rPr>
          <w:sz w:val="28"/>
          <w:szCs w:val="28"/>
        </w:rPr>
        <w:t>Instructor,</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621B9A">
        <w:rPr>
          <w:sz w:val="28"/>
          <w:szCs w:val="28"/>
        </w:rPr>
        <w:t>Ankit Dahiya</w:t>
      </w:r>
      <w:r>
        <w:rPr>
          <w:sz w:val="28"/>
          <w:szCs w:val="28"/>
        </w:rPr>
        <w:t>-</w:t>
      </w:r>
      <w:r w:rsidR="00980335">
        <w:rPr>
          <w:sz w:val="28"/>
          <w:szCs w:val="28"/>
        </w:rPr>
        <w:t xml:space="preserve"> 300297997</w:t>
      </w:r>
    </w:p>
    <w:p w14:paraId="744D344B" w14:textId="028FB565" w:rsidR="00621B9A" w:rsidRPr="00621B9A" w:rsidRDefault="00171BF7" w:rsidP="00621B9A">
      <w:pPr>
        <w:spacing w:after="0"/>
        <w:rPr>
          <w:sz w:val="28"/>
          <w:szCs w:val="28"/>
        </w:rPr>
      </w:pPr>
      <w:r>
        <w:rPr>
          <w:sz w:val="28"/>
          <w:szCs w:val="28"/>
        </w:rPr>
        <w:t>Faculty of CSIS</w:t>
      </w:r>
      <w:r w:rsidR="00621B9A" w:rsidRPr="00621B9A">
        <w:rPr>
          <w:sz w:val="28"/>
          <w:szCs w:val="28"/>
        </w:rPr>
        <w:tab/>
      </w:r>
      <w:r w:rsidR="00621B9A" w:rsidRPr="00621B9A">
        <w:rPr>
          <w:sz w:val="28"/>
          <w:szCs w:val="28"/>
        </w:rPr>
        <w:tab/>
      </w:r>
      <w:r w:rsidR="00621B9A" w:rsidRPr="00621B9A">
        <w:rPr>
          <w:sz w:val="28"/>
          <w:szCs w:val="28"/>
        </w:rPr>
        <w:tab/>
      </w:r>
      <w:r w:rsidR="00621B9A" w:rsidRPr="00621B9A">
        <w:rPr>
          <w:sz w:val="28"/>
          <w:szCs w:val="28"/>
        </w:rPr>
        <w:tab/>
      </w:r>
      <w:r w:rsidR="00621B9A" w:rsidRPr="00621B9A">
        <w:rPr>
          <w:sz w:val="28"/>
          <w:szCs w:val="28"/>
        </w:rPr>
        <w:tab/>
      </w:r>
      <w:r w:rsidR="00621B9A" w:rsidRPr="00621B9A">
        <w:rPr>
          <w:sz w:val="28"/>
          <w:szCs w:val="28"/>
        </w:rPr>
        <w:tab/>
        <w:t>Harjot Bawa</w:t>
      </w:r>
      <w:r>
        <w:rPr>
          <w:sz w:val="28"/>
          <w:szCs w:val="28"/>
        </w:rPr>
        <w:t>-</w:t>
      </w:r>
      <w:r w:rsidR="00980335">
        <w:rPr>
          <w:sz w:val="28"/>
          <w:szCs w:val="28"/>
        </w:rPr>
        <w:t xml:space="preserve"> 300302572</w:t>
      </w:r>
    </w:p>
    <w:p w14:paraId="1FD749C5" w14:textId="77777777" w:rsidR="00621B9A" w:rsidRPr="00621B9A" w:rsidRDefault="00621B9A" w:rsidP="00621B9A">
      <w:pPr>
        <w:jc w:val="center"/>
        <w:rPr>
          <w:b/>
          <w:bCs/>
          <w:sz w:val="40"/>
          <w:szCs w:val="40"/>
        </w:rPr>
      </w:pPr>
    </w:p>
    <w:p w14:paraId="2C92E76C" w14:textId="77777777" w:rsidR="00621B9A" w:rsidRDefault="00621B9A"/>
    <w:p w14:paraId="347A44A4" w14:textId="46653D02" w:rsidR="00BA5C6B" w:rsidRPr="006B0C61" w:rsidRDefault="006B0C61" w:rsidP="00621B9A">
      <w:pPr>
        <w:jc w:val="both"/>
        <w:rPr>
          <w:b/>
          <w:bCs/>
          <w:sz w:val="28"/>
          <w:szCs w:val="28"/>
        </w:rPr>
      </w:pPr>
      <w:r w:rsidRPr="006B0C61">
        <w:rPr>
          <w:b/>
          <w:bCs/>
          <w:sz w:val="28"/>
          <w:szCs w:val="28"/>
        </w:rPr>
        <w:lastRenderedPageBreak/>
        <w:t>INTRODUCTION:</w:t>
      </w:r>
    </w:p>
    <w:p w14:paraId="431BAEA1" w14:textId="3B743DFB" w:rsidR="00175256" w:rsidRPr="006B0C61" w:rsidRDefault="004D2267" w:rsidP="00621B9A">
      <w:pPr>
        <w:jc w:val="both"/>
        <w:rPr>
          <w:sz w:val="24"/>
          <w:szCs w:val="24"/>
        </w:rPr>
      </w:pPr>
      <w:r w:rsidRPr="006B0C61">
        <w:rPr>
          <w:sz w:val="24"/>
          <w:szCs w:val="24"/>
        </w:rPr>
        <w:t xml:space="preserve">The modern academic system is totally transformed in last 2 decades. The emerging technology is helping the students to learn the different fields. Apart from the technology there are a lot of social and economical factors that are affecting the study result. </w:t>
      </w:r>
      <w:r w:rsidR="00D92073" w:rsidRPr="006B0C61">
        <w:rPr>
          <w:sz w:val="24"/>
          <w:szCs w:val="24"/>
        </w:rPr>
        <w:t>Analyzing student’s performance has become more challenging due to the large volume of data in educational databases.</w:t>
      </w:r>
      <w:r w:rsidR="00C0282F" w:rsidRPr="006B0C61">
        <w:rPr>
          <w:sz w:val="24"/>
          <w:szCs w:val="24"/>
        </w:rPr>
        <w:t xml:space="preserve"> So, in our project we will be analyzing various factors to predict student’s performance.</w:t>
      </w:r>
    </w:p>
    <w:p w14:paraId="0992D6EA" w14:textId="77777777" w:rsidR="00175256" w:rsidRPr="006B0C61" w:rsidRDefault="006B0C61" w:rsidP="00175256">
      <w:pPr>
        <w:spacing w:after="0"/>
        <w:jc w:val="both"/>
        <w:rPr>
          <w:b/>
          <w:bCs/>
          <w:sz w:val="28"/>
          <w:szCs w:val="28"/>
        </w:rPr>
      </w:pPr>
      <w:r w:rsidRPr="006B0C61">
        <w:rPr>
          <w:b/>
          <w:bCs/>
          <w:sz w:val="28"/>
          <w:szCs w:val="28"/>
        </w:rPr>
        <w:t>DATA SOURCE:</w:t>
      </w:r>
    </w:p>
    <w:p w14:paraId="0485F4A1" w14:textId="3C613A32" w:rsidR="00175256" w:rsidRPr="00477982" w:rsidRDefault="001371E1" w:rsidP="00175256">
      <w:pPr>
        <w:spacing w:after="0"/>
        <w:jc w:val="both"/>
        <w:rPr>
          <w:sz w:val="24"/>
          <w:szCs w:val="24"/>
        </w:rPr>
      </w:pPr>
      <w:r>
        <w:rPr>
          <w:sz w:val="24"/>
          <w:szCs w:val="24"/>
        </w:rPr>
        <w:t xml:space="preserve">In case of trying to get the </w:t>
      </w:r>
      <w:r w:rsidR="00943F83">
        <w:rPr>
          <w:sz w:val="24"/>
          <w:szCs w:val="24"/>
        </w:rPr>
        <w:t>data,</w:t>
      </w:r>
      <w:r>
        <w:rPr>
          <w:sz w:val="24"/>
          <w:szCs w:val="24"/>
        </w:rPr>
        <w:t xml:space="preserve"> we used many data sets that available over the internet by the different academic and paid </w:t>
      </w:r>
      <w:r w:rsidR="00566CF2">
        <w:rPr>
          <w:sz w:val="24"/>
          <w:szCs w:val="24"/>
        </w:rPr>
        <w:t>institution. But</w:t>
      </w:r>
      <w:r>
        <w:rPr>
          <w:sz w:val="24"/>
          <w:szCs w:val="24"/>
        </w:rPr>
        <w:t xml:space="preserve"> </w:t>
      </w:r>
      <w:r w:rsidR="00943F83">
        <w:rPr>
          <w:sz w:val="24"/>
          <w:szCs w:val="24"/>
        </w:rPr>
        <w:t>finally,</w:t>
      </w:r>
      <w:r>
        <w:rPr>
          <w:sz w:val="24"/>
          <w:szCs w:val="24"/>
        </w:rPr>
        <w:t xml:space="preserve"> we find </w:t>
      </w:r>
      <w:r w:rsidR="00C2273C" w:rsidRPr="00477982">
        <w:rPr>
          <w:sz w:val="24"/>
          <w:szCs w:val="24"/>
        </w:rPr>
        <w:t>T</w:t>
      </w:r>
      <w:r w:rsidR="00175256" w:rsidRPr="00477982">
        <w:rPr>
          <w:sz w:val="24"/>
          <w:szCs w:val="24"/>
        </w:rPr>
        <w:t>he dataset from UCI Machine Learning Repository</w:t>
      </w:r>
      <w:r w:rsidR="00C2273C" w:rsidRPr="00477982">
        <w:rPr>
          <w:sz w:val="24"/>
          <w:szCs w:val="24"/>
        </w:rPr>
        <w:t xml:space="preserve"> has been used</w:t>
      </w:r>
      <w:r w:rsidR="00175256" w:rsidRPr="00477982">
        <w:rPr>
          <w:sz w:val="24"/>
          <w:szCs w:val="24"/>
        </w:rPr>
        <w:t xml:space="preserve">. The dataset is </w:t>
      </w:r>
      <w:r w:rsidR="006E2161" w:rsidRPr="00477982">
        <w:rPr>
          <w:sz w:val="24"/>
          <w:szCs w:val="24"/>
        </w:rPr>
        <w:t>attached,</w:t>
      </w:r>
      <w:r w:rsidR="00175256" w:rsidRPr="00477982">
        <w:rPr>
          <w:sz w:val="24"/>
          <w:szCs w:val="24"/>
        </w:rPr>
        <w:t xml:space="preserve"> and the link is </w:t>
      </w:r>
      <w:r w:rsidR="00270CF0" w:rsidRPr="00477982">
        <w:rPr>
          <w:sz w:val="24"/>
          <w:szCs w:val="24"/>
        </w:rPr>
        <w:t>https://archive.ics.uci.edu/ml/datasets/student+performance</w:t>
      </w:r>
      <w:r w:rsidR="00175256" w:rsidRPr="00477982">
        <w:rPr>
          <w:sz w:val="24"/>
          <w:szCs w:val="24"/>
        </w:rPr>
        <w:t xml:space="preserve">. </w:t>
      </w:r>
    </w:p>
    <w:p w14:paraId="57654809" w14:textId="77777777" w:rsidR="00270CF0" w:rsidRPr="00477982" w:rsidRDefault="00270CF0" w:rsidP="00175256">
      <w:pPr>
        <w:spacing w:after="0"/>
        <w:jc w:val="both"/>
        <w:rPr>
          <w:sz w:val="24"/>
          <w:szCs w:val="24"/>
        </w:rPr>
      </w:pPr>
    </w:p>
    <w:p w14:paraId="7EB1BD15" w14:textId="55AA6232" w:rsidR="00D72936" w:rsidRPr="00477982" w:rsidRDefault="004D2267" w:rsidP="00270CF0">
      <w:pPr>
        <w:spacing w:after="0"/>
        <w:jc w:val="both"/>
        <w:rPr>
          <w:sz w:val="24"/>
          <w:szCs w:val="24"/>
        </w:rPr>
      </w:pPr>
      <w:r w:rsidRPr="00477982">
        <w:rPr>
          <w:sz w:val="24"/>
          <w:szCs w:val="24"/>
        </w:rPr>
        <w:t xml:space="preserve">In this project we </w:t>
      </w:r>
      <w:r w:rsidR="00D564A3" w:rsidRPr="00477982">
        <w:rPr>
          <w:sz w:val="24"/>
          <w:szCs w:val="24"/>
        </w:rPr>
        <w:t xml:space="preserve">are </w:t>
      </w:r>
      <w:r w:rsidRPr="00477982">
        <w:rPr>
          <w:sz w:val="24"/>
          <w:szCs w:val="24"/>
        </w:rPr>
        <w:t>us</w:t>
      </w:r>
      <w:r w:rsidR="00D564A3" w:rsidRPr="00477982">
        <w:rPr>
          <w:sz w:val="24"/>
          <w:szCs w:val="24"/>
        </w:rPr>
        <w:t>ing</w:t>
      </w:r>
      <w:r w:rsidRPr="00477982">
        <w:rPr>
          <w:sz w:val="24"/>
          <w:szCs w:val="24"/>
        </w:rPr>
        <w:t xml:space="preserve"> a sample of 649 students with their results based on </w:t>
      </w:r>
      <w:r w:rsidR="00565F62" w:rsidRPr="00477982">
        <w:rPr>
          <w:sz w:val="24"/>
          <w:szCs w:val="24"/>
        </w:rPr>
        <w:t>the following</w:t>
      </w:r>
      <w:r w:rsidRPr="00477982">
        <w:rPr>
          <w:sz w:val="24"/>
          <w:szCs w:val="24"/>
        </w:rPr>
        <w:t xml:space="preserve"> </w:t>
      </w:r>
      <w:r w:rsidR="00F32D0F" w:rsidRPr="00477982">
        <w:rPr>
          <w:sz w:val="24"/>
          <w:szCs w:val="24"/>
        </w:rPr>
        <w:t>parameter</w:t>
      </w:r>
      <w:r w:rsidR="00621B9A" w:rsidRPr="00477982">
        <w:rPr>
          <w:sz w:val="24"/>
          <w:szCs w:val="24"/>
        </w:rPr>
        <w:t>s</w:t>
      </w:r>
      <w:r w:rsidR="00565F62" w:rsidRPr="00477982">
        <w:rPr>
          <w:sz w:val="24"/>
          <w:szCs w:val="24"/>
        </w:rPr>
        <w:t>:</w:t>
      </w:r>
    </w:p>
    <w:p w14:paraId="7E226AA7" w14:textId="4746B0E1" w:rsidR="00E64C6F" w:rsidRDefault="00E64C6F" w:rsidP="00270CF0">
      <w:pPr>
        <w:pStyle w:val="Normal1"/>
        <w:spacing w:after="0" w:afterAutospacing="0"/>
        <w:rPr>
          <w:rFonts w:asciiTheme="minorHAnsi" w:hAnsiTheme="minorHAnsi" w:cstheme="minorHAnsi"/>
          <w:sz w:val="22"/>
          <w:szCs w:val="22"/>
        </w:rPr>
      </w:pPr>
      <w:r w:rsidRPr="00477982">
        <w:rPr>
          <w:rFonts w:asciiTheme="minorHAnsi" w:hAnsiTheme="minorHAnsi" w:cstheme="minorHAnsi"/>
        </w:rPr>
        <w:t>1 school - student's school (binary: 'GP' - Gabriel Pereira or 'MS' - Mousinho da Silveira) </w:t>
      </w:r>
      <w:r w:rsidRPr="00477982">
        <w:rPr>
          <w:rFonts w:asciiTheme="minorHAnsi" w:hAnsiTheme="minorHAnsi" w:cstheme="minorHAnsi"/>
        </w:rPr>
        <w:br/>
        <w:t>2 sex - student's sex (binary: 'F' - female or 'M' - male) </w:t>
      </w:r>
      <w:r w:rsidRPr="00477982">
        <w:rPr>
          <w:rFonts w:asciiTheme="minorHAnsi" w:hAnsiTheme="minorHAnsi" w:cstheme="minorHAnsi"/>
        </w:rPr>
        <w:br/>
        <w:t>3 age - student's age (numeric: from 15 to 22) </w:t>
      </w:r>
      <w:r w:rsidRPr="00477982">
        <w:rPr>
          <w:rFonts w:asciiTheme="minorHAnsi" w:hAnsiTheme="minorHAnsi" w:cstheme="minorHAnsi"/>
        </w:rPr>
        <w:br/>
        <w:t>4 address - student's home address type (binary: 'U' - urban or 'R' - rural) </w:t>
      </w:r>
      <w:r w:rsidRPr="00477982">
        <w:rPr>
          <w:rFonts w:asciiTheme="minorHAnsi" w:hAnsiTheme="minorHAnsi" w:cstheme="minorHAnsi"/>
        </w:rPr>
        <w:br/>
        <w:t>5 fam</w:t>
      </w:r>
      <w:r w:rsidR="002137D6" w:rsidRPr="00477982">
        <w:rPr>
          <w:rFonts w:asciiTheme="minorHAnsi" w:hAnsiTheme="minorHAnsi" w:cstheme="minorHAnsi"/>
        </w:rPr>
        <w:t xml:space="preserve">ily </w:t>
      </w:r>
      <w:r w:rsidRPr="00477982">
        <w:rPr>
          <w:rFonts w:asciiTheme="minorHAnsi" w:hAnsiTheme="minorHAnsi" w:cstheme="minorHAnsi"/>
        </w:rPr>
        <w:t>size - family size (binary: 'LE3' - less or equal to 3 or 'GT3' - greater than 3) </w:t>
      </w:r>
      <w:r w:rsidRPr="00477982">
        <w:rPr>
          <w:rFonts w:asciiTheme="minorHAnsi" w:hAnsiTheme="minorHAnsi" w:cstheme="minorHAnsi"/>
        </w:rPr>
        <w:br/>
        <w:t>6 P</w:t>
      </w:r>
      <w:r w:rsidR="002137D6" w:rsidRPr="00477982">
        <w:rPr>
          <w:rFonts w:asciiTheme="minorHAnsi" w:hAnsiTheme="minorHAnsi" w:cstheme="minorHAnsi"/>
        </w:rPr>
        <w:t xml:space="preserve">arents </w:t>
      </w:r>
      <w:r w:rsidRPr="00477982">
        <w:rPr>
          <w:rFonts w:asciiTheme="minorHAnsi" w:hAnsiTheme="minorHAnsi" w:cstheme="minorHAnsi"/>
        </w:rPr>
        <w:t>status - parent's cohabitation status (binary: 'T' - living together or 'A' - apart) </w:t>
      </w:r>
      <w:r w:rsidRPr="00477982">
        <w:rPr>
          <w:rFonts w:asciiTheme="minorHAnsi" w:hAnsiTheme="minorHAnsi" w:cstheme="minorHAnsi"/>
        </w:rPr>
        <w:br/>
        <w:t>7 M</w:t>
      </w:r>
      <w:r w:rsidR="002137D6" w:rsidRPr="00477982">
        <w:rPr>
          <w:rFonts w:asciiTheme="minorHAnsi" w:hAnsiTheme="minorHAnsi" w:cstheme="minorHAnsi"/>
        </w:rPr>
        <w:t xml:space="preserve">other </w:t>
      </w:r>
      <w:r w:rsidRPr="00477982">
        <w:rPr>
          <w:rFonts w:asciiTheme="minorHAnsi" w:hAnsiTheme="minorHAnsi" w:cstheme="minorHAnsi"/>
        </w:rPr>
        <w:t>ed</w:t>
      </w:r>
      <w:r w:rsidR="002137D6" w:rsidRPr="00477982">
        <w:rPr>
          <w:rFonts w:asciiTheme="minorHAnsi" w:hAnsiTheme="minorHAnsi" w:cstheme="minorHAnsi"/>
        </w:rPr>
        <w:t>ucation</w:t>
      </w:r>
      <w:r w:rsidRPr="00477982">
        <w:rPr>
          <w:rFonts w:asciiTheme="minorHAnsi" w:hAnsiTheme="minorHAnsi" w:cstheme="minorHAnsi"/>
        </w:rPr>
        <w:t xml:space="preserve"> - mother's education (numeric: 0 - none, 1 - primary education (4th grade), 2 â€“ 5th to 9th grade, 3 â€“ secondary education or 4 â€“ higher education) </w:t>
      </w:r>
      <w:r w:rsidRPr="00477982">
        <w:rPr>
          <w:rFonts w:asciiTheme="minorHAnsi" w:hAnsiTheme="minorHAnsi" w:cstheme="minorHAnsi"/>
        </w:rPr>
        <w:br/>
        <w:t>8 F</w:t>
      </w:r>
      <w:r w:rsidR="000D4DF3" w:rsidRPr="00477982">
        <w:rPr>
          <w:rFonts w:asciiTheme="minorHAnsi" w:hAnsiTheme="minorHAnsi" w:cstheme="minorHAnsi"/>
        </w:rPr>
        <w:t xml:space="preserve">ather </w:t>
      </w:r>
      <w:r w:rsidRPr="00477982">
        <w:rPr>
          <w:rFonts w:asciiTheme="minorHAnsi" w:hAnsiTheme="minorHAnsi" w:cstheme="minorHAnsi"/>
        </w:rPr>
        <w:t>edu</w:t>
      </w:r>
      <w:r w:rsidR="000D4DF3" w:rsidRPr="00477982">
        <w:rPr>
          <w:rFonts w:asciiTheme="minorHAnsi" w:hAnsiTheme="minorHAnsi" w:cstheme="minorHAnsi"/>
        </w:rPr>
        <w:t>cation</w:t>
      </w:r>
      <w:r w:rsidRPr="00477982">
        <w:rPr>
          <w:rFonts w:asciiTheme="minorHAnsi" w:hAnsiTheme="minorHAnsi" w:cstheme="minorHAnsi"/>
        </w:rPr>
        <w:t xml:space="preserve"> - father's education (numeric: 0 - none, 1 - primary education (4th grade), 2 â€“ 5th to 9th grade, 3 â€“ secondary education or 4 â€“ higher education) </w:t>
      </w:r>
      <w:r w:rsidRPr="00477982">
        <w:rPr>
          <w:rFonts w:asciiTheme="minorHAnsi" w:hAnsiTheme="minorHAnsi" w:cstheme="minorHAnsi"/>
        </w:rPr>
        <w:br/>
        <w:t>9 M</w:t>
      </w:r>
      <w:r w:rsidR="000D4DF3" w:rsidRPr="00477982">
        <w:rPr>
          <w:rFonts w:asciiTheme="minorHAnsi" w:hAnsiTheme="minorHAnsi" w:cstheme="minorHAnsi"/>
        </w:rPr>
        <w:t xml:space="preserve">other </w:t>
      </w:r>
      <w:r w:rsidRPr="00477982">
        <w:rPr>
          <w:rFonts w:asciiTheme="minorHAnsi" w:hAnsiTheme="minorHAnsi" w:cstheme="minorHAnsi"/>
        </w:rPr>
        <w:t>job - mother's job (nominal: 'teacher', 'health' care related, civil 'services' (e.g. administrative or police), 'at</w:t>
      </w:r>
      <w:r w:rsidR="003C10C6" w:rsidRPr="00477982">
        <w:rPr>
          <w:rFonts w:asciiTheme="minorHAnsi" w:hAnsiTheme="minorHAnsi" w:cstheme="minorHAnsi"/>
        </w:rPr>
        <w:t xml:space="preserve"> </w:t>
      </w:r>
      <w:r w:rsidRPr="00477982">
        <w:rPr>
          <w:rFonts w:asciiTheme="minorHAnsi" w:hAnsiTheme="minorHAnsi" w:cstheme="minorHAnsi"/>
        </w:rPr>
        <w:t>home' or 'other') </w:t>
      </w:r>
      <w:r w:rsidRPr="00477982">
        <w:rPr>
          <w:rFonts w:asciiTheme="minorHAnsi" w:hAnsiTheme="minorHAnsi" w:cstheme="minorHAnsi"/>
        </w:rPr>
        <w:br/>
        <w:t>10 F</w:t>
      </w:r>
      <w:r w:rsidR="003C10C6" w:rsidRPr="00477982">
        <w:rPr>
          <w:rFonts w:asciiTheme="minorHAnsi" w:hAnsiTheme="minorHAnsi" w:cstheme="minorHAnsi"/>
        </w:rPr>
        <w:t xml:space="preserve">ather </w:t>
      </w:r>
      <w:r w:rsidRPr="00477982">
        <w:rPr>
          <w:rFonts w:asciiTheme="minorHAnsi" w:hAnsiTheme="minorHAnsi" w:cstheme="minorHAnsi"/>
        </w:rPr>
        <w:t>job - father's job (nominal: 'teacher', 'health' care related, civil 'services' (e.g. administrative or police), 'at home' or 'other') </w:t>
      </w:r>
      <w:r w:rsidRPr="00477982">
        <w:rPr>
          <w:rFonts w:asciiTheme="minorHAnsi" w:hAnsiTheme="minorHAnsi" w:cstheme="minorHAnsi"/>
        </w:rPr>
        <w:br/>
        <w:t>11 reason - reason to choose this school (nominal: close to 'home', school 'reputation', 'course' preference or 'other') </w:t>
      </w:r>
      <w:r w:rsidRPr="00477982">
        <w:rPr>
          <w:rFonts w:asciiTheme="minorHAnsi" w:hAnsiTheme="minorHAnsi" w:cstheme="minorHAnsi"/>
        </w:rPr>
        <w:br/>
        <w:t>12 guardian - student's guardian (nominal: 'mother', 'father' or 'other') </w:t>
      </w:r>
      <w:r w:rsidRPr="00477982">
        <w:rPr>
          <w:rFonts w:asciiTheme="minorHAnsi" w:hAnsiTheme="minorHAnsi" w:cstheme="minorHAnsi"/>
        </w:rPr>
        <w:br/>
        <w:t>13 travel time - home to school travel time (numeric: 1 - &lt;15 min., 2 - 15 to 30 min., 3 - 30 min. to 1 hour, or 4 - &gt;1 hour) </w:t>
      </w:r>
      <w:r w:rsidRPr="00477982">
        <w:rPr>
          <w:rFonts w:asciiTheme="minorHAnsi" w:hAnsiTheme="minorHAnsi" w:cstheme="minorHAnsi"/>
        </w:rPr>
        <w:br/>
        <w:t xml:space="preserve">14 </w:t>
      </w:r>
      <w:r w:rsidR="007A66A4" w:rsidRPr="00477982">
        <w:rPr>
          <w:rFonts w:asciiTheme="minorHAnsi" w:hAnsiTheme="minorHAnsi" w:cstheme="minorHAnsi"/>
        </w:rPr>
        <w:t>study time</w:t>
      </w:r>
      <w:r w:rsidRPr="00477982">
        <w:rPr>
          <w:rFonts w:asciiTheme="minorHAnsi" w:hAnsiTheme="minorHAnsi" w:cstheme="minorHAnsi"/>
        </w:rPr>
        <w:t xml:space="preserve"> - weekly study time (numeric: 1 - &lt;2 hours, 2 - 2 to 5 hours, 3 - 5 to 10 hours, or 4 - &gt;10 hours) </w:t>
      </w:r>
      <w:r w:rsidRPr="00477982">
        <w:rPr>
          <w:rFonts w:asciiTheme="minorHAnsi" w:hAnsiTheme="minorHAnsi" w:cstheme="minorHAnsi"/>
        </w:rPr>
        <w:br/>
        <w:t>15 failures - number of past class failures (numeric: n if 1&lt;=n&lt;3, else 4) </w:t>
      </w:r>
      <w:r w:rsidRPr="00477982">
        <w:rPr>
          <w:rFonts w:asciiTheme="minorHAnsi" w:hAnsiTheme="minorHAnsi" w:cstheme="minorHAnsi"/>
        </w:rPr>
        <w:br/>
        <w:t xml:space="preserve">16 </w:t>
      </w:r>
      <w:r w:rsidR="007A66A4" w:rsidRPr="00477982">
        <w:rPr>
          <w:rFonts w:asciiTheme="minorHAnsi" w:hAnsiTheme="minorHAnsi" w:cstheme="minorHAnsi"/>
        </w:rPr>
        <w:t>schools up</w:t>
      </w:r>
      <w:r w:rsidRPr="00477982">
        <w:rPr>
          <w:rFonts w:asciiTheme="minorHAnsi" w:hAnsiTheme="minorHAnsi" w:cstheme="minorHAnsi"/>
        </w:rPr>
        <w:t xml:space="preserve"> - extra educational support (binary: yes or no) </w:t>
      </w:r>
      <w:r w:rsidRPr="00477982">
        <w:rPr>
          <w:rFonts w:asciiTheme="minorHAnsi" w:hAnsiTheme="minorHAnsi" w:cstheme="minorHAnsi"/>
        </w:rPr>
        <w:br/>
        <w:t xml:space="preserve">17 </w:t>
      </w:r>
      <w:r w:rsidR="007A66A4" w:rsidRPr="00477982">
        <w:rPr>
          <w:rFonts w:asciiTheme="minorHAnsi" w:hAnsiTheme="minorHAnsi" w:cstheme="minorHAnsi"/>
        </w:rPr>
        <w:t>family support</w:t>
      </w:r>
      <w:r w:rsidRPr="00477982">
        <w:rPr>
          <w:rFonts w:asciiTheme="minorHAnsi" w:hAnsiTheme="minorHAnsi" w:cstheme="minorHAnsi"/>
        </w:rPr>
        <w:t xml:space="preserve"> - family educational support (binary: yes or no) </w:t>
      </w:r>
      <w:r w:rsidRPr="00477982">
        <w:rPr>
          <w:rFonts w:asciiTheme="minorHAnsi" w:hAnsiTheme="minorHAnsi" w:cstheme="minorHAnsi"/>
        </w:rPr>
        <w:br/>
        <w:t>18 paid - extra paid classes within the course subject (Math or Portuguese) (binary: yes or no) </w:t>
      </w:r>
      <w:r w:rsidRPr="00477982">
        <w:rPr>
          <w:rFonts w:asciiTheme="minorHAnsi" w:hAnsiTheme="minorHAnsi" w:cstheme="minorHAnsi"/>
        </w:rPr>
        <w:br/>
        <w:t>19 activities - extra-curricular activities (binary: yes or no) </w:t>
      </w:r>
      <w:r w:rsidRPr="00477982">
        <w:rPr>
          <w:rFonts w:asciiTheme="minorHAnsi" w:hAnsiTheme="minorHAnsi" w:cstheme="minorHAnsi"/>
        </w:rPr>
        <w:br/>
      </w:r>
      <w:r w:rsidRPr="00477982">
        <w:rPr>
          <w:rFonts w:asciiTheme="minorHAnsi" w:hAnsiTheme="minorHAnsi" w:cstheme="minorHAnsi"/>
        </w:rPr>
        <w:lastRenderedPageBreak/>
        <w:t>20 nursery - attended nursery school (binary: yes or no) </w:t>
      </w:r>
      <w:r w:rsidRPr="00477982">
        <w:rPr>
          <w:rFonts w:asciiTheme="minorHAnsi" w:hAnsiTheme="minorHAnsi" w:cstheme="minorHAnsi"/>
        </w:rPr>
        <w:br/>
        <w:t>21 higher - wants to take higher education (binary: yes or no) </w:t>
      </w:r>
      <w:r w:rsidRPr="00477982">
        <w:rPr>
          <w:rFonts w:asciiTheme="minorHAnsi" w:hAnsiTheme="minorHAnsi" w:cstheme="minorHAnsi"/>
        </w:rPr>
        <w:br/>
        <w:t>22 internet - Internet access at home (binary: yes or no) </w:t>
      </w:r>
      <w:r w:rsidRPr="00477982">
        <w:rPr>
          <w:rFonts w:asciiTheme="minorHAnsi" w:hAnsiTheme="minorHAnsi" w:cstheme="minorHAnsi"/>
        </w:rPr>
        <w:br/>
        <w:t>23 romantic - with a romantic relationship (binary: yes or no) </w:t>
      </w:r>
      <w:r w:rsidRPr="00477982">
        <w:rPr>
          <w:rFonts w:asciiTheme="minorHAnsi" w:hAnsiTheme="minorHAnsi" w:cstheme="minorHAnsi"/>
        </w:rPr>
        <w:br/>
        <w:t>24 fam</w:t>
      </w:r>
      <w:r w:rsidR="007A66A4" w:rsidRPr="00477982">
        <w:rPr>
          <w:rFonts w:asciiTheme="minorHAnsi" w:hAnsiTheme="minorHAnsi" w:cstheme="minorHAnsi"/>
        </w:rPr>
        <w:t xml:space="preserve">ily </w:t>
      </w:r>
      <w:r w:rsidRPr="00477982">
        <w:rPr>
          <w:rFonts w:asciiTheme="minorHAnsi" w:hAnsiTheme="minorHAnsi" w:cstheme="minorHAnsi"/>
        </w:rPr>
        <w:t>rel</w:t>
      </w:r>
      <w:r w:rsidR="00E80958" w:rsidRPr="00477982">
        <w:rPr>
          <w:rFonts w:asciiTheme="minorHAnsi" w:hAnsiTheme="minorHAnsi" w:cstheme="minorHAnsi"/>
        </w:rPr>
        <w:t>ationship</w:t>
      </w:r>
      <w:r w:rsidRPr="00477982">
        <w:rPr>
          <w:rFonts w:asciiTheme="minorHAnsi" w:hAnsiTheme="minorHAnsi" w:cstheme="minorHAnsi"/>
        </w:rPr>
        <w:t xml:space="preserve"> - quality of family relationships (numeric: from 1 - very bad to 5 - excellent) </w:t>
      </w:r>
      <w:r w:rsidRPr="00477982">
        <w:rPr>
          <w:rFonts w:asciiTheme="minorHAnsi" w:hAnsiTheme="minorHAnsi" w:cstheme="minorHAnsi"/>
        </w:rPr>
        <w:br/>
        <w:t>25 free</w:t>
      </w:r>
      <w:r w:rsidR="00E80958" w:rsidRPr="00477982">
        <w:rPr>
          <w:rFonts w:asciiTheme="minorHAnsi" w:hAnsiTheme="minorHAnsi" w:cstheme="minorHAnsi"/>
        </w:rPr>
        <w:t xml:space="preserve">  </w:t>
      </w:r>
      <w:r w:rsidRPr="00477982">
        <w:rPr>
          <w:rFonts w:asciiTheme="minorHAnsi" w:hAnsiTheme="minorHAnsi" w:cstheme="minorHAnsi"/>
        </w:rPr>
        <w:t>time - free time after school (numeric: from 1 - very low to 5 - very high) </w:t>
      </w:r>
      <w:r w:rsidRPr="00477982">
        <w:rPr>
          <w:rFonts w:asciiTheme="minorHAnsi" w:hAnsiTheme="minorHAnsi" w:cstheme="minorHAnsi"/>
        </w:rPr>
        <w:br/>
        <w:t>26 go</w:t>
      </w:r>
      <w:r w:rsidR="00E80958" w:rsidRPr="00477982">
        <w:rPr>
          <w:rFonts w:asciiTheme="minorHAnsi" w:hAnsiTheme="minorHAnsi" w:cstheme="minorHAnsi"/>
        </w:rPr>
        <w:t xml:space="preserve"> </w:t>
      </w:r>
      <w:r w:rsidRPr="00477982">
        <w:rPr>
          <w:rFonts w:asciiTheme="minorHAnsi" w:hAnsiTheme="minorHAnsi" w:cstheme="minorHAnsi"/>
        </w:rPr>
        <w:t>out - going out with friends (numeric: from 1 - very low to 5 - very high) </w:t>
      </w:r>
      <w:r w:rsidRPr="00477982">
        <w:rPr>
          <w:rFonts w:asciiTheme="minorHAnsi" w:hAnsiTheme="minorHAnsi" w:cstheme="minorHAnsi"/>
        </w:rPr>
        <w:br/>
        <w:t xml:space="preserve">27 </w:t>
      </w:r>
      <w:r w:rsidR="00E80958" w:rsidRPr="00477982">
        <w:rPr>
          <w:rFonts w:asciiTheme="minorHAnsi" w:hAnsiTheme="minorHAnsi" w:cstheme="minorHAnsi"/>
        </w:rPr>
        <w:t>alcohol consumption</w:t>
      </w:r>
      <w:r w:rsidRPr="00477982">
        <w:rPr>
          <w:rFonts w:asciiTheme="minorHAnsi" w:hAnsiTheme="minorHAnsi" w:cstheme="minorHAnsi"/>
        </w:rPr>
        <w:t xml:space="preserve"> - workday alcohol consumption (numeric: from 1 - very low to 5 - very high) </w:t>
      </w:r>
      <w:r w:rsidRPr="00477982">
        <w:rPr>
          <w:rFonts w:asciiTheme="minorHAnsi" w:hAnsiTheme="minorHAnsi" w:cstheme="minorHAnsi"/>
        </w:rPr>
        <w:br/>
        <w:t>28 W</w:t>
      </w:r>
      <w:r w:rsidR="00A22293" w:rsidRPr="00477982">
        <w:rPr>
          <w:rFonts w:asciiTheme="minorHAnsi" w:hAnsiTheme="minorHAnsi" w:cstheme="minorHAnsi"/>
        </w:rPr>
        <w:t>eekend alcohol consumption</w:t>
      </w:r>
      <w:r w:rsidRPr="00477982">
        <w:rPr>
          <w:rFonts w:asciiTheme="minorHAnsi" w:hAnsiTheme="minorHAnsi" w:cstheme="minorHAnsi"/>
        </w:rPr>
        <w:t xml:space="preserve"> - weekend alcohol consumption (numeric: from 1 - very low to 5 - very high) </w:t>
      </w:r>
      <w:r w:rsidRPr="00477982">
        <w:rPr>
          <w:rFonts w:asciiTheme="minorHAnsi" w:hAnsiTheme="minorHAnsi" w:cstheme="minorHAnsi"/>
        </w:rPr>
        <w:br/>
        <w:t>29 health - current health status (numeric: from 1 - very bad to 5 - very good) </w:t>
      </w:r>
      <w:r w:rsidRPr="00477982">
        <w:rPr>
          <w:rFonts w:asciiTheme="minorHAnsi" w:hAnsiTheme="minorHAnsi" w:cstheme="minorHAnsi"/>
        </w:rPr>
        <w:br/>
        <w:t>30 absences - number of school absences (numeric: from 0 to 93) </w:t>
      </w:r>
      <w:r w:rsidRPr="00477982">
        <w:rPr>
          <w:rFonts w:asciiTheme="minorHAnsi" w:hAnsiTheme="minorHAnsi" w:cstheme="minorHAnsi"/>
        </w:rPr>
        <w:br/>
      </w:r>
      <w:r w:rsidRPr="00477982">
        <w:rPr>
          <w:rFonts w:asciiTheme="minorHAnsi" w:hAnsiTheme="minorHAnsi" w:cstheme="minorHAnsi"/>
        </w:rPr>
        <w:br/>
        <w:t># these grades are related with the course subject, Math or Portuguese: </w:t>
      </w:r>
      <w:r w:rsidRPr="00477982">
        <w:rPr>
          <w:rFonts w:asciiTheme="minorHAnsi" w:hAnsiTheme="minorHAnsi" w:cstheme="minorHAnsi"/>
        </w:rPr>
        <w:br/>
        <w:t>31 G1 - first period grade (numeric: from 0 to 20) </w:t>
      </w:r>
      <w:r w:rsidRPr="00477982">
        <w:rPr>
          <w:rFonts w:asciiTheme="minorHAnsi" w:hAnsiTheme="minorHAnsi" w:cstheme="minorHAnsi"/>
        </w:rPr>
        <w:br/>
        <w:t>31 G2 - second period grade (numeric: from 0 to 20) </w:t>
      </w:r>
      <w:r w:rsidRPr="00477982">
        <w:rPr>
          <w:rFonts w:asciiTheme="minorHAnsi" w:hAnsiTheme="minorHAnsi" w:cstheme="minorHAnsi"/>
        </w:rPr>
        <w:br/>
        <w:t>32 G3 - final grade (numeric: from 0 to 20, output target)</w:t>
      </w:r>
    </w:p>
    <w:p w14:paraId="7DFC79B5" w14:textId="30B39999" w:rsidR="00AF0C70" w:rsidRDefault="00AF0C70" w:rsidP="00943F83">
      <w:pPr>
        <w:rPr>
          <w:rFonts w:cstheme="minorHAnsi"/>
        </w:rPr>
      </w:pPr>
    </w:p>
    <w:p w14:paraId="75184723" w14:textId="21DC7662" w:rsidR="00943F83" w:rsidRDefault="00943F83" w:rsidP="00943F83">
      <w:pPr>
        <w:rPr>
          <w:b/>
          <w:bCs/>
          <w:sz w:val="28"/>
          <w:szCs w:val="28"/>
        </w:rPr>
      </w:pPr>
      <w:r w:rsidRPr="00943F83">
        <w:rPr>
          <w:b/>
          <w:bCs/>
          <w:sz w:val="28"/>
          <w:szCs w:val="28"/>
        </w:rPr>
        <w:t>Hardware and Software used</w:t>
      </w:r>
    </w:p>
    <w:p w14:paraId="21B64B45" w14:textId="46CABFCF" w:rsidR="00943F83" w:rsidRDefault="00943F83" w:rsidP="00943F83">
      <w:pPr>
        <w:rPr>
          <w:sz w:val="24"/>
          <w:szCs w:val="24"/>
        </w:rPr>
      </w:pPr>
      <w:r>
        <w:rPr>
          <w:sz w:val="24"/>
          <w:szCs w:val="24"/>
        </w:rPr>
        <w:t>Operating System - Microsoft windows 8.1 and above.</w:t>
      </w:r>
    </w:p>
    <w:p w14:paraId="6B2D409D" w14:textId="7594817E" w:rsidR="00943F83" w:rsidRDefault="00943F83" w:rsidP="00943F83">
      <w:pPr>
        <w:rPr>
          <w:sz w:val="24"/>
          <w:szCs w:val="24"/>
        </w:rPr>
      </w:pPr>
      <w:r>
        <w:rPr>
          <w:sz w:val="24"/>
          <w:szCs w:val="24"/>
        </w:rPr>
        <w:t xml:space="preserve">Ram used – minimum of 4 </w:t>
      </w:r>
      <w:r w:rsidR="00237C83">
        <w:rPr>
          <w:sz w:val="24"/>
          <w:szCs w:val="24"/>
        </w:rPr>
        <w:t>gigabyte</w:t>
      </w:r>
      <w:r>
        <w:rPr>
          <w:sz w:val="24"/>
          <w:szCs w:val="24"/>
        </w:rPr>
        <w:t xml:space="preserve"> DDR1</w:t>
      </w:r>
    </w:p>
    <w:p w14:paraId="5D38BBE7" w14:textId="24D48B52" w:rsidR="00B7695A" w:rsidRDefault="00B7695A" w:rsidP="00943F83">
      <w:pPr>
        <w:rPr>
          <w:sz w:val="24"/>
          <w:szCs w:val="24"/>
        </w:rPr>
      </w:pPr>
      <w:r>
        <w:rPr>
          <w:sz w:val="24"/>
          <w:szCs w:val="24"/>
        </w:rPr>
        <w:t>Rom Used- minimum of 160 gigabytes.</w:t>
      </w:r>
    </w:p>
    <w:p w14:paraId="08F17FB7" w14:textId="071E4AC9" w:rsidR="00CF71C7" w:rsidRDefault="00CF71C7" w:rsidP="00943F83">
      <w:pPr>
        <w:rPr>
          <w:sz w:val="24"/>
          <w:szCs w:val="24"/>
        </w:rPr>
      </w:pPr>
      <w:r>
        <w:rPr>
          <w:sz w:val="24"/>
          <w:szCs w:val="24"/>
        </w:rPr>
        <w:t>Software requires -</w:t>
      </w:r>
      <w:r w:rsidR="00285371">
        <w:rPr>
          <w:sz w:val="24"/>
          <w:szCs w:val="24"/>
        </w:rPr>
        <w:t xml:space="preserve">R Studio, Microsoft office </w:t>
      </w:r>
    </w:p>
    <w:p w14:paraId="292D189F" w14:textId="3A11AEF7" w:rsidR="00285371" w:rsidRDefault="00285371" w:rsidP="00943F83">
      <w:pPr>
        <w:rPr>
          <w:sz w:val="24"/>
          <w:szCs w:val="24"/>
        </w:rPr>
      </w:pPr>
      <w:r>
        <w:rPr>
          <w:sz w:val="24"/>
          <w:szCs w:val="24"/>
        </w:rPr>
        <w:t>Technologies -  R- programming,</w:t>
      </w:r>
    </w:p>
    <w:p w14:paraId="6984A793" w14:textId="77777777" w:rsidR="00943F83" w:rsidRPr="00943F83" w:rsidRDefault="00943F83" w:rsidP="00943F83">
      <w:pPr>
        <w:rPr>
          <w:sz w:val="24"/>
          <w:szCs w:val="24"/>
        </w:rPr>
      </w:pPr>
    </w:p>
    <w:p w14:paraId="275BAC9D" w14:textId="5881FCC7" w:rsidR="00565F62" w:rsidRPr="005A485F" w:rsidRDefault="005A485F" w:rsidP="00565F62">
      <w:pPr>
        <w:rPr>
          <w:b/>
          <w:bCs/>
          <w:sz w:val="28"/>
          <w:szCs w:val="28"/>
        </w:rPr>
      </w:pPr>
      <w:r w:rsidRPr="005A485F">
        <w:rPr>
          <w:b/>
          <w:bCs/>
          <w:sz w:val="28"/>
          <w:szCs w:val="28"/>
        </w:rPr>
        <w:t>ANALYSIS TECHNIQUES TO BE USED:</w:t>
      </w:r>
    </w:p>
    <w:p w14:paraId="02F9C1C1" w14:textId="7E35BC24" w:rsidR="00565F62" w:rsidRPr="005A485F" w:rsidRDefault="00565F62" w:rsidP="00777CE7">
      <w:pPr>
        <w:jc w:val="both"/>
        <w:rPr>
          <w:sz w:val="24"/>
          <w:szCs w:val="24"/>
        </w:rPr>
      </w:pPr>
      <w:r w:rsidRPr="005A485F">
        <w:rPr>
          <w:sz w:val="24"/>
          <w:szCs w:val="24"/>
        </w:rPr>
        <w:t xml:space="preserve">In this project we will divide the data in some groups using the </w:t>
      </w:r>
      <w:r w:rsidR="00534631" w:rsidRPr="005A485F">
        <w:rPr>
          <w:sz w:val="24"/>
          <w:szCs w:val="24"/>
        </w:rPr>
        <w:t>“</w:t>
      </w:r>
      <w:r w:rsidRPr="005A485F">
        <w:rPr>
          <w:sz w:val="24"/>
          <w:szCs w:val="24"/>
        </w:rPr>
        <w:t>kmeans</w:t>
      </w:r>
      <w:r w:rsidR="00534631" w:rsidRPr="005A485F">
        <w:rPr>
          <w:sz w:val="24"/>
          <w:szCs w:val="24"/>
        </w:rPr>
        <w:t>”</w:t>
      </w:r>
      <w:r w:rsidRPr="005A485F">
        <w:rPr>
          <w:sz w:val="24"/>
          <w:szCs w:val="24"/>
        </w:rPr>
        <w:t xml:space="preserve"> and try to perform the regression analysis based on these factors. Using regression analysis, </w:t>
      </w:r>
      <w:r w:rsidR="005F19ED" w:rsidRPr="005A485F">
        <w:rPr>
          <w:sz w:val="24"/>
          <w:szCs w:val="24"/>
        </w:rPr>
        <w:t>the relationship between dependent and independent variables</w:t>
      </w:r>
      <w:r w:rsidR="007F4AE2" w:rsidRPr="005A485F">
        <w:rPr>
          <w:sz w:val="24"/>
          <w:szCs w:val="24"/>
        </w:rPr>
        <w:t xml:space="preserve"> will be estimated.</w:t>
      </w:r>
      <w:r w:rsidR="00474896" w:rsidRPr="005A485F">
        <w:rPr>
          <w:sz w:val="24"/>
          <w:szCs w:val="24"/>
        </w:rPr>
        <w:t xml:space="preserve"> The first period and the second period grade (G1 and G2) will be predicted based on the parameters such as father’s and mother’s profile, activities, age and health conditions. The third period grade G3 will be predicted based on G1 and G2 as G3 has a strong correlation with them. This method will help us to predict the student’s performance based on the variables chosen. This can help the </w:t>
      </w:r>
      <w:r w:rsidR="00D92073" w:rsidRPr="005A485F">
        <w:rPr>
          <w:sz w:val="24"/>
          <w:szCs w:val="24"/>
        </w:rPr>
        <w:t>instructors</w:t>
      </w:r>
      <w:r w:rsidR="00474896" w:rsidRPr="005A485F">
        <w:rPr>
          <w:sz w:val="24"/>
          <w:szCs w:val="24"/>
        </w:rPr>
        <w:t xml:space="preserve"> and the family to work more on their child</w:t>
      </w:r>
      <w:r w:rsidR="00D92073" w:rsidRPr="005A485F">
        <w:rPr>
          <w:sz w:val="24"/>
          <w:szCs w:val="24"/>
        </w:rPr>
        <w:t xml:space="preserve"> and take proactive measures</w:t>
      </w:r>
      <w:r w:rsidR="00474896" w:rsidRPr="005A485F">
        <w:rPr>
          <w:sz w:val="24"/>
          <w:szCs w:val="24"/>
        </w:rPr>
        <w:t xml:space="preserve"> to improve the grades and understanding of the subject</w:t>
      </w:r>
      <w:r w:rsidR="00EC5C5A" w:rsidRPr="005A485F">
        <w:rPr>
          <w:sz w:val="24"/>
          <w:szCs w:val="24"/>
        </w:rPr>
        <w:t xml:space="preserve"> fo</w:t>
      </w:r>
      <w:r w:rsidR="003E3A5F" w:rsidRPr="005A485F">
        <w:rPr>
          <w:sz w:val="24"/>
          <w:szCs w:val="24"/>
        </w:rPr>
        <w:t>r</w:t>
      </w:r>
      <w:r w:rsidR="00EC5C5A" w:rsidRPr="005A485F">
        <w:rPr>
          <w:sz w:val="24"/>
          <w:szCs w:val="24"/>
        </w:rPr>
        <w:t xml:space="preserve"> better performance</w:t>
      </w:r>
      <w:r w:rsidR="00474896" w:rsidRPr="005A485F">
        <w:rPr>
          <w:sz w:val="24"/>
          <w:szCs w:val="24"/>
        </w:rPr>
        <w:t xml:space="preserve">. </w:t>
      </w:r>
    </w:p>
    <w:p w14:paraId="6E7FA597" w14:textId="71092419" w:rsidR="00AB6647" w:rsidRPr="009D3BB9" w:rsidRDefault="009D3BB9" w:rsidP="00777CE7">
      <w:pPr>
        <w:jc w:val="both"/>
        <w:rPr>
          <w:b/>
          <w:bCs/>
          <w:sz w:val="28"/>
          <w:szCs w:val="28"/>
        </w:rPr>
      </w:pPr>
      <w:r w:rsidRPr="009D3BB9">
        <w:rPr>
          <w:b/>
          <w:bCs/>
          <w:sz w:val="28"/>
          <w:szCs w:val="28"/>
        </w:rPr>
        <w:lastRenderedPageBreak/>
        <w:t>ANALYSIS:</w:t>
      </w:r>
    </w:p>
    <w:p w14:paraId="25BC42E5" w14:textId="359E93A1" w:rsidR="00AB6647" w:rsidRPr="00845B62" w:rsidRDefault="00AB6647" w:rsidP="00AB6647">
      <w:pPr>
        <w:pStyle w:val="ListParagraph"/>
        <w:numPr>
          <w:ilvl w:val="0"/>
          <w:numId w:val="1"/>
        </w:numPr>
        <w:jc w:val="both"/>
        <w:rPr>
          <w:b/>
          <w:bCs/>
          <w:sz w:val="24"/>
          <w:szCs w:val="24"/>
        </w:rPr>
      </w:pPr>
      <w:r w:rsidRPr="00845B62">
        <w:rPr>
          <w:b/>
          <w:bCs/>
          <w:sz w:val="24"/>
          <w:szCs w:val="24"/>
        </w:rPr>
        <w:t>KMeans Clustering:</w:t>
      </w:r>
    </w:p>
    <w:p w14:paraId="0A0A7D99" w14:textId="4AE6BA3F" w:rsidR="00A45765" w:rsidRPr="00A45765" w:rsidRDefault="00A45765" w:rsidP="00AB6647">
      <w:pPr>
        <w:pStyle w:val="ListParagraph"/>
        <w:jc w:val="both"/>
        <w:rPr>
          <w:b/>
          <w:bCs/>
          <w:sz w:val="24"/>
          <w:szCs w:val="24"/>
        </w:rPr>
      </w:pPr>
      <w:r w:rsidRPr="00A45765">
        <w:rPr>
          <w:b/>
          <w:bCs/>
          <w:sz w:val="24"/>
          <w:szCs w:val="24"/>
        </w:rPr>
        <w:t>Results:</w:t>
      </w:r>
    </w:p>
    <w:p w14:paraId="1F9244C8" w14:textId="7C34A0D1" w:rsidR="00AB6647" w:rsidRPr="00845B62" w:rsidRDefault="00AB6647" w:rsidP="00AB6647">
      <w:pPr>
        <w:pStyle w:val="ListParagraph"/>
        <w:jc w:val="both"/>
        <w:rPr>
          <w:sz w:val="24"/>
          <w:szCs w:val="24"/>
        </w:rPr>
      </w:pPr>
      <w:r w:rsidRPr="00845B62">
        <w:rPr>
          <w:sz w:val="24"/>
          <w:szCs w:val="24"/>
        </w:rPr>
        <w:t>The elbow method was used. The curve was bending at 3. The optimal number of clusters came out to be 3.</w:t>
      </w:r>
    </w:p>
    <w:p w14:paraId="41AB1155" w14:textId="76BD027C" w:rsidR="00AB6647" w:rsidRDefault="00AB6647" w:rsidP="00845B62">
      <w:pPr>
        <w:rPr>
          <w:b/>
          <w:bCs/>
        </w:rPr>
      </w:pPr>
      <w:r>
        <w:rPr>
          <w:b/>
          <w:bCs/>
          <w:noProof/>
        </w:rPr>
        <w:drawing>
          <wp:inline distT="0" distB="0" distL="0" distR="0" wp14:anchorId="3A5805C1" wp14:editId="4CCF4FEA">
            <wp:extent cx="2295525" cy="3629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5525" cy="3629025"/>
                    </a:xfrm>
                    <a:prstGeom prst="rect">
                      <a:avLst/>
                    </a:prstGeom>
                    <a:noFill/>
                    <a:ln>
                      <a:noFill/>
                    </a:ln>
                  </pic:spPr>
                </pic:pic>
              </a:graphicData>
            </a:graphic>
          </wp:inline>
        </w:drawing>
      </w:r>
      <w:r w:rsidR="00D33629">
        <w:rPr>
          <w:noProof/>
        </w:rPr>
        <w:drawing>
          <wp:inline distT="0" distB="0" distL="0" distR="0" wp14:anchorId="101F01BC" wp14:editId="6A6CB118">
            <wp:extent cx="3404870" cy="3342926"/>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24285" cy="3361988"/>
                    </a:xfrm>
                    <a:prstGeom prst="rect">
                      <a:avLst/>
                    </a:prstGeom>
                  </pic:spPr>
                </pic:pic>
              </a:graphicData>
            </a:graphic>
          </wp:inline>
        </w:drawing>
      </w:r>
    </w:p>
    <w:p w14:paraId="6532A297" w14:textId="77777777"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Among all indices: </w:t>
      </w:r>
    </w:p>
    <w:p w14:paraId="629458D0" w14:textId="77777777"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w:t>
      </w:r>
    </w:p>
    <w:p w14:paraId="70201B38" w14:textId="7AC6E237"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2 </w:t>
      </w:r>
      <w:r w:rsidR="00ED7EC3" w:rsidRPr="004A1B3D">
        <w:rPr>
          <w:rFonts w:ascii="Lucida Console" w:eastAsia="Times New Roman" w:hAnsi="Lucida Console" w:cs="Courier New"/>
          <w:color w:val="000000"/>
          <w:sz w:val="20"/>
          <w:szCs w:val="20"/>
          <w:bdr w:val="none" w:sz="0" w:space="0" w:color="auto" w:frame="1"/>
        </w:rPr>
        <w:t>proposed 0</w:t>
      </w:r>
      <w:r w:rsidRPr="004A1B3D">
        <w:rPr>
          <w:rFonts w:ascii="Lucida Console" w:eastAsia="Times New Roman" w:hAnsi="Lucida Console" w:cs="Courier New"/>
          <w:color w:val="000000"/>
          <w:sz w:val="20"/>
          <w:szCs w:val="20"/>
          <w:bdr w:val="none" w:sz="0" w:space="0" w:color="auto" w:frame="1"/>
        </w:rPr>
        <w:t xml:space="preserve"> as the best number of clusters</w:t>
      </w:r>
    </w:p>
    <w:p w14:paraId="1AC1369F" w14:textId="71B3383C"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1 </w:t>
      </w:r>
      <w:r w:rsidR="00ED7EC3" w:rsidRPr="004A1B3D">
        <w:rPr>
          <w:rFonts w:ascii="Lucida Console" w:eastAsia="Times New Roman" w:hAnsi="Lucida Console" w:cs="Courier New"/>
          <w:color w:val="000000"/>
          <w:sz w:val="20"/>
          <w:szCs w:val="20"/>
          <w:bdr w:val="none" w:sz="0" w:space="0" w:color="auto" w:frame="1"/>
        </w:rPr>
        <w:t>proposed 1</w:t>
      </w:r>
      <w:r w:rsidRPr="004A1B3D">
        <w:rPr>
          <w:rFonts w:ascii="Lucida Console" w:eastAsia="Times New Roman" w:hAnsi="Lucida Console" w:cs="Courier New"/>
          <w:color w:val="000000"/>
          <w:sz w:val="20"/>
          <w:szCs w:val="20"/>
          <w:bdr w:val="none" w:sz="0" w:space="0" w:color="auto" w:frame="1"/>
        </w:rPr>
        <w:t xml:space="preserve"> as the best number of clusters</w:t>
      </w:r>
    </w:p>
    <w:p w14:paraId="01592E3C" w14:textId="13293732"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4 </w:t>
      </w:r>
      <w:r w:rsidR="00ED7EC3" w:rsidRPr="004A1B3D">
        <w:rPr>
          <w:rFonts w:ascii="Lucida Console" w:eastAsia="Times New Roman" w:hAnsi="Lucida Console" w:cs="Courier New"/>
          <w:color w:val="000000"/>
          <w:sz w:val="20"/>
          <w:szCs w:val="20"/>
          <w:bdr w:val="none" w:sz="0" w:space="0" w:color="auto" w:frame="1"/>
        </w:rPr>
        <w:t>proposed 2</w:t>
      </w:r>
      <w:r w:rsidRPr="004A1B3D">
        <w:rPr>
          <w:rFonts w:ascii="Lucida Console" w:eastAsia="Times New Roman" w:hAnsi="Lucida Console" w:cs="Courier New"/>
          <w:color w:val="000000"/>
          <w:sz w:val="20"/>
          <w:szCs w:val="20"/>
          <w:bdr w:val="none" w:sz="0" w:space="0" w:color="auto" w:frame="1"/>
        </w:rPr>
        <w:t xml:space="preserve"> as the best number of clusters</w:t>
      </w:r>
    </w:p>
    <w:p w14:paraId="554F5750" w14:textId="79BD5C13"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8 </w:t>
      </w:r>
      <w:r w:rsidR="00ED7EC3" w:rsidRPr="004A1B3D">
        <w:rPr>
          <w:rFonts w:ascii="Lucida Console" w:eastAsia="Times New Roman" w:hAnsi="Lucida Console" w:cs="Courier New"/>
          <w:color w:val="000000"/>
          <w:sz w:val="20"/>
          <w:szCs w:val="20"/>
          <w:bdr w:val="none" w:sz="0" w:space="0" w:color="auto" w:frame="1"/>
        </w:rPr>
        <w:t>proposed 3</w:t>
      </w:r>
      <w:r w:rsidRPr="004A1B3D">
        <w:rPr>
          <w:rFonts w:ascii="Lucida Console" w:eastAsia="Times New Roman" w:hAnsi="Lucida Console" w:cs="Courier New"/>
          <w:color w:val="000000"/>
          <w:sz w:val="20"/>
          <w:szCs w:val="20"/>
          <w:bdr w:val="none" w:sz="0" w:space="0" w:color="auto" w:frame="1"/>
        </w:rPr>
        <w:t xml:space="preserve"> as the best number of clusters</w:t>
      </w:r>
    </w:p>
    <w:p w14:paraId="5FD575A6" w14:textId="7572E1D2"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7 </w:t>
      </w:r>
      <w:r w:rsidR="00ED7EC3" w:rsidRPr="004A1B3D">
        <w:rPr>
          <w:rFonts w:ascii="Lucida Console" w:eastAsia="Times New Roman" w:hAnsi="Lucida Console" w:cs="Courier New"/>
          <w:color w:val="000000"/>
          <w:sz w:val="20"/>
          <w:szCs w:val="20"/>
          <w:bdr w:val="none" w:sz="0" w:space="0" w:color="auto" w:frame="1"/>
        </w:rPr>
        <w:t>proposed 4</w:t>
      </w:r>
      <w:r w:rsidRPr="004A1B3D">
        <w:rPr>
          <w:rFonts w:ascii="Lucida Console" w:eastAsia="Times New Roman" w:hAnsi="Lucida Console" w:cs="Courier New"/>
          <w:color w:val="000000"/>
          <w:sz w:val="20"/>
          <w:szCs w:val="20"/>
          <w:bdr w:val="none" w:sz="0" w:space="0" w:color="auto" w:frame="1"/>
        </w:rPr>
        <w:t xml:space="preserve"> as the best number of clusters</w:t>
      </w:r>
    </w:p>
    <w:p w14:paraId="1B0F4197" w14:textId="4CC23B3F"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2 </w:t>
      </w:r>
      <w:r w:rsidR="00ED7EC3" w:rsidRPr="004A1B3D">
        <w:rPr>
          <w:rFonts w:ascii="Lucida Console" w:eastAsia="Times New Roman" w:hAnsi="Lucida Console" w:cs="Courier New"/>
          <w:color w:val="000000"/>
          <w:sz w:val="20"/>
          <w:szCs w:val="20"/>
          <w:bdr w:val="none" w:sz="0" w:space="0" w:color="auto" w:frame="1"/>
        </w:rPr>
        <w:t>proposed 5</w:t>
      </w:r>
      <w:r w:rsidRPr="004A1B3D">
        <w:rPr>
          <w:rFonts w:ascii="Lucida Console" w:eastAsia="Times New Roman" w:hAnsi="Lucida Console" w:cs="Courier New"/>
          <w:color w:val="000000"/>
          <w:sz w:val="20"/>
          <w:szCs w:val="20"/>
          <w:bdr w:val="none" w:sz="0" w:space="0" w:color="auto" w:frame="1"/>
        </w:rPr>
        <w:t xml:space="preserve"> as the best number of clusters</w:t>
      </w:r>
    </w:p>
    <w:p w14:paraId="335400FE" w14:textId="72AE4AD3"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1 </w:t>
      </w:r>
      <w:r w:rsidR="00ED7EC3" w:rsidRPr="004A1B3D">
        <w:rPr>
          <w:rFonts w:ascii="Lucida Console" w:eastAsia="Times New Roman" w:hAnsi="Lucida Console" w:cs="Courier New"/>
          <w:color w:val="000000"/>
          <w:sz w:val="20"/>
          <w:szCs w:val="20"/>
          <w:bdr w:val="none" w:sz="0" w:space="0" w:color="auto" w:frame="1"/>
        </w:rPr>
        <w:t>proposed 7</w:t>
      </w:r>
      <w:r w:rsidRPr="004A1B3D">
        <w:rPr>
          <w:rFonts w:ascii="Lucida Console" w:eastAsia="Times New Roman" w:hAnsi="Lucida Console" w:cs="Courier New"/>
          <w:color w:val="000000"/>
          <w:sz w:val="20"/>
          <w:szCs w:val="20"/>
          <w:bdr w:val="none" w:sz="0" w:space="0" w:color="auto" w:frame="1"/>
        </w:rPr>
        <w:t xml:space="preserve"> as the best number of clusters</w:t>
      </w:r>
    </w:p>
    <w:p w14:paraId="38B6E086" w14:textId="5326B7C3"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1 </w:t>
      </w:r>
      <w:r w:rsidR="00ED7EC3" w:rsidRPr="004A1B3D">
        <w:rPr>
          <w:rFonts w:ascii="Lucida Console" w:eastAsia="Times New Roman" w:hAnsi="Lucida Console" w:cs="Courier New"/>
          <w:color w:val="000000"/>
          <w:sz w:val="20"/>
          <w:szCs w:val="20"/>
          <w:bdr w:val="none" w:sz="0" w:space="0" w:color="auto" w:frame="1"/>
        </w:rPr>
        <w:t>proposed 10</w:t>
      </w:r>
      <w:r w:rsidR="00F878D0">
        <w:rPr>
          <w:rFonts w:ascii="Lucida Console" w:eastAsia="Times New Roman" w:hAnsi="Lucida Console" w:cs="Courier New"/>
          <w:color w:val="000000"/>
          <w:sz w:val="20"/>
          <w:szCs w:val="20"/>
          <w:bdr w:val="none" w:sz="0" w:space="0" w:color="auto" w:frame="1"/>
        </w:rPr>
        <w:t xml:space="preserve"> </w:t>
      </w:r>
      <w:r w:rsidRPr="004A1B3D">
        <w:rPr>
          <w:rFonts w:ascii="Lucida Console" w:eastAsia="Times New Roman" w:hAnsi="Lucida Console" w:cs="Courier New"/>
          <w:color w:val="000000"/>
          <w:sz w:val="20"/>
          <w:szCs w:val="20"/>
          <w:bdr w:val="none" w:sz="0" w:space="0" w:color="auto" w:frame="1"/>
        </w:rPr>
        <w:t>as the best number of clusters</w:t>
      </w:r>
    </w:p>
    <w:p w14:paraId="5AD03CC2" w14:textId="77777777"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1B7D4A5" w14:textId="77777777"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Conclusion</w:t>
      </w:r>
    </w:p>
    <w:p w14:paraId="04655C37" w14:textId="77777777" w:rsidR="00A45765" w:rsidRPr="004A1B3D"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w:t>
      </w:r>
    </w:p>
    <w:p w14:paraId="3F8F6C25" w14:textId="1CAE0CC4" w:rsidR="00A45765" w:rsidRDefault="00A45765"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4A1B3D">
        <w:rPr>
          <w:rFonts w:ascii="Lucida Console" w:eastAsia="Times New Roman" w:hAnsi="Lucida Console" w:cs="Courier New"/>
          <w:color w:val="000000"/>
          <w:sz w:val="20"/>
          <w:szCs w:val="20"/>
          <w:bdr w:val="none" w:sz="0" w:space="0" w:color="auto" w:frame="1"/>
        </w:rPr>
        <w:t xml:space="preserve">* According to the majority rule, the best number of clusters </w:t>
      </w:r>
      <w:r w:rsidR="006722D7">
        <w:rPr>
          <w:rFonts w:ascii="Lucida Console" w:eastAsia="Times New Roman" w:hAnsi="Lucida Console" w:cs="Courier New"/>
          <w:color w:val="000000"/>
          <w:sz w:val="20"/>
          <w:szCs w:val="20"/>
          <w:bdr w:val="none" w:sz="0" w:space="0" w:color="auto" w:frame="1"/>
        </w:rPr>
        <w:t xml:space="preserve">are </w:t>
      </w:r>
      <w:r w:rsidRPr="004A1B3D">
        <w:rPr>
          <w:rFonts w:ascii="Lucida Console" w:eastAsia="Times New Roman" w:hAnsi="Lucida Console" w:cs="Courier New"/>
          <w:color w:val="000000"/>
          <w:sz w:val="20"/>
          <w:szCs w:val="20"/>
          <w:bdr w:val="none" w:sz="0" w:space="0" w:color="auto" w:frame="1"/>
        </w:rPr>
        <w:t>3.</w:t>
      </w:r>
    </w:p>
    <w:p w14:paraId="7F368A2F" w14:textId="2B7D6342" w:rsidR="00704403" w:rsidRDefault="00704403"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455AA2E" w14:textId="656E59F6"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57E157F" w14:textId="610B8EE3"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3758DEF" w14:textId="1FD2B9C8"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22DEAB8" w14:textId="66929678"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0A35CBA" w14:textId="36290AF6"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F964C78" w14:textId="24006DEA"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F856713" w14:textId="7BD01F29"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A48713C" w14:textId="77777777" w:rsidR="00B216C6" w:rsidRDefault="00B216C6" w:rsidP="00A457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907FE47" w14:textId="240F8630" w:rsidR="00AB6647" w:rsidRDefault="00AB6647" w:rsidP="00AB6647">
      <w:pPr>
        <w:pStyle w:val="ListParagraph"/>
        <w:numPr>
          <w:ilvl w:val="0"/>
          <w:numId w:val="1"/>
        </w:numPr>
        <w:jc w:val="both"/>
        <w:rPr>
          <w:b/>
          <w:bCs/>
          <w:sz w:val="24"/>
          <w:szCs w:val="24"/>
        </w:rPr>
      </w:pPr>
      <w:r w:rsidRPr="00845B62">
        <w:rPr>
          <w:b/>
          <w:bCs/>
          <w:sz w:val="24"/>
          <w:szCs w:val="24"/>
        </w:rPr>
        <w:t>Linear Regression and Prediction:</w:t>
      </w:r>
    </w:p>
    <w:p w14:paraId="029BA56D" w14:textId="2825ECBD" w:rsidR="00B216C6" w:rsidRDefault="00B216C6" w:rsidP="00B216C6">
      <w:pPr>
        <w:pStyle w:val="ListParagraph"/>
        <w:jc w:val="both"/>
        <w:rPr>
          <w:b/>
          <w:bCs/>
          <w:sz w:val="24"/>
          <w:szCs w:val="24"/>
        </w:rPr>
      </w:pPr>
    </w:p>
    <w:p w14:paraId="51F7D399" w14:textId="3ACDEB86" w:rsidR="00B216C6" w:rsidRDefault="002C192C" w:rsidP="00B216C6">
      <w:pPr>
        <w:pStyle w:val="ListParagraph"/>
        <w:jc w:val="both"/>
        <w:rPr>
          <w:b/>
          <w:bCs/>
          <w:sz w:val="24"/>
          <w:szCs w:val="24"/>
        </w:rPr>
      </w:pPr>
      <w:r>
        <w:rPr>
          <w:b/>
          <w:bCs/>
          <w:sz w:val="24"/>
          <w:szCs w:val="24"/>
        </w:rPr>
        <w:t>Step 1.</w:t>
      </w:r>
    </w:p>
    <w:p w14:paraId="08D13B17" w14:textId="5DD498CD" w:rsidR="002C192C" w:rsidRDefault="002C192C" w:rsidP="00B216C6">
      <w:pPr>
        <w:pStyle w:val="ListParagraph"/>
        <w:jc w:val="both"/>
        <w:rPr>
          <w:sz w:val="24"/>
          <w:szCs w:val="24"/>
        </w:rPr>
      </w:pPr>
    </w:p>
    <w:p w14:paraId="3FF6DA32" w14:textId="39822EE8" w:rsidR="002C192C" w:rsidRDefault="002C192C" w:rsidP="00B216C6">
      <w:pPr>
        <w:pStyle w:val="ListParagraph"/>
        <w:jc w:val="both"/>
        <w:rPr>
          <w:sz w:val="24"/>
          <w:szCs w:val="24"/>
        </w:rPr>
      </w:pPr>
      <w:r>
        <w:rPr>
          <w:sz w:val="24"/>
          <w:szCs w:val="24"/>
        </w:rPr>
        <w:t>Data Preparation</w:t>
      </w:r>
    </w:p>
    <w:p w14:paraId="524E4416" w14:textId="425EA988" w:rsidR="002C192C" w:rsidRDefault="002C192C" w:rsidP="00B216C6">
      <w:pPr>
        <w:pStyle w:val="ListParagraph"/>
        <w:jc w:val="both"/>
        <w:rPr>
          <w:sz w:val="24"/>
          <w:szCs w:val="24"/>
        </w:rPr>
      </w:pPr>
      <w:r>
        <w:rPr>
          <w:sz w:val="24"/>
          <w:szCs w:val="24"/>
        </w:rPr>
        <w:t xml:space="preserve">                              In the data preparation firstly, we clean the data by removing the existing outliers and null values in the data set.</w:t>
      </w:r>
    </w:p>
    <w:p w14:paraId="449A97DA" w14:textId="059D6D3D" w:rsidR="002C192C" w:rsidRDefault="002C192C" w:rsidP="00B216C6">
      <w:pPr>
        <w:pStyle w:val="ListParagraph"/>
        <w:jc w:val="both"/>
        <w:rPr>
          <w:sz w:val="24"/>
          <w:szCs w:val="24"/>
        </w:rPr>
      </w:pPr>
      <w:r>
        <w:rPr>
          <w:sz w:val="24"/>
          <w:szCs w:val="24"/>
        </w:rPr>
        <w:t xml:space="preserve">We divide the data set into the 6.5 vs 4.5. The first set we used for the training of the analysis to perform the linear regression while the second data set we used to verify the analysis </w:t>
      </w:r>
      <w:r w:rsidR="000A51A6">
        <w:rPr>
          <w:sz w:val="24"/>
          <w:szCs w:val="24"/>
        </w:rPr>
        <w:t>that we performed.</w:t>
      </w:r>
    </w:p>
    <w:p w14:paraId="037465C6" w14:textId="02BE0AA1" w:rsidR="0002247A" w:rsidRDefault="0002247A" w:rsidP="00B216C6">
      <w:pPr>
        <w:pStyle w:val="ListParagraph"/>
        <w:jc w:val="both"/>
        <w:rPr>
          <w:sz w:val="24"/>
          <w:szCs w:val="24"/>
        </w:rPr>
      </w:pPr>
    </w:p>
    <w:p w14:paraId="4FAA6182" w14:textId="73BC4BFB" w:rsidR="0002247A" w:rsidRDefault="0002247A" w:rsidP="00B216C6">
      <w:pPr>
        <w:pStyle w:val="ListParagraph"/>
        <w:jc w:val="both"/>
        <w:rPr>
          <w:b/>
          <w:bCs/>
          <w:sz w:val="24"/>
          <w:szCs w:val="24"/>
        </w:rPr>
      </w:pPr>
      <w:r w:rsidRPr="0002247A">
        <w:rPr>
          <w:b/>
          <w:bCs/>
          <w:sz w:val="24"/>
          <w:szCs w:val="24"/>
        </w:rPr>
        <w:t>Step 2.</w:t>
      </w:r>
    </w:p>
    <w:p w14:paraId="19BBD798" w14:textId="3305539B" w:rsidR="0002247A" w:rsidRDefault="0002247A" w:rsidP="00B216C6">
      <w:pPr>
        <w:pStyle w:val="ListParagraph"/>
        <w:jc w:val="both"/>
        <w:rPr>
          <w:b/>
          <w:bCs/>
          <w:sz w:val="24"/>
          <w:szCs w:val="24"/>
        </w:rPr>
      </w:pPr>
      <w:r>
        <w:rPr>
          <w:b/>
          <w:bCs/>
          <w:sz w:val="24"/>
          <w:szCs w:val="24"/>
        </w:rPr>
        <w:t xml:space="preserve">      </w:t>
      </w:r>
    </w:p>
    <w:p w14:paraId="6E652C02" w14:textId="791EAC02" w:rsidR="0002247A" w:rsidRDefault="0002247A" w:rsidP="00B216C6">
      <w:pPr>
        <w:pStyle w:val="ListParagraph"/>
        <w:jc w:val="both"/>
        <w:rPr>
          <w:sz w:val="24"/>
          <w:szCs w:val="24"/>
        </w:rPr>
      </w:pPr>
      <w:r>
        <w:rPr>
          <w:sz w:val="24"/>
          <w:szCs w:val="24"/>
        </w:rPr>
        <w:t>Data Processing.</w:t>
      </w:r>
    </w:p>
    <w:p w14:paraId="28B9C961" w14:textId="7A17865C" w:rsidR="0002247A" w:rsidRPr="0002247A" w:rsidRDefault="0002247A" w:rsidP="00B216C6">
      <w:pPr>
        <w:pStyle w:val="ListParagraph"/>
        <w:jc w:val="both"/>
        <w:rPr>
          <w:sz w:val="24"/>
          <w:szCs w:val="24"/>
        </w:rPr>
      </w:pPr>
      <w:r>
        <w:rPr>
          <w:sz w:val="24"/>
          <w:szCs w:val="24"/>
        </w:rPr>
        <w:t xml:space="preserve">                            In the Data preparation we convert the categorical data into the binary data in the form of zero and one. If there is more than one </w:t>
      </w:r>
      <w:r w:rsidR="004961FC">
        <w:rPr>
          <w:sz w:val="24"/>
          <w:szCs w:val="24"/>
        </w:rPr>
        <w:t>category,</w:t>
      </w:r>
      <w:r>
        <w:rPr>
          <w:sz w:val="24"/>
          <w:szCs w:val="24"/>
        </w:rPr>
        <w:t xml:space="preserve"> we convert the data with respect to the one category. </w:t>
      </w:r>
    </w:p>
    <w:p w14:paraId="20DCC0D9" w14:textId="77777777" w:rsidR="002C192C" w:rsidRPr="002C192C" w:rsidRDefault="002C192C" w:rsidP="00B216C6">
      <w:pPr>
        <w:pStyle w:val="ListParagraph"/>
        <w:jc w:val="both"/>
        <w:rPr>
          <w:sz w:val="24"/>
          <w:szCs w:val="24"/>
        </w:rPr>
      </w:pPr>
    </w:p>
    <w:p w14:paraId="5601F48C" w14:textId="77777777" w:rsidR="00B216C6" w:rsidRDefault="00B216C6" w:rsidP="00B216C6">
      <w:pPr>
        <w:pStyle w:val="ListParagraph"/>
        <w:jc w:val="both"/>
        <w:rPr>
          <w:b/>
          <w:bCs/>
          <w:sz w:val="24"/>
          <w:szCs w:val="24"/>
        </w:rPr>
      </w:pPr>
    </w:p>
    <w:p w14:paraId="3DB62DE5" w14:textId="2616A27C" w:rsidR="00B11B1C" w:rsidRDefault="00D84458" w:rsidP="00B11B1C">
      <w:pPr>
        <w:pStyle w:val="ListParagraph"/>
        <w:jc w:val="both"/>
        <w:rPr>
          <w:sz w:val="24"/>
          <w:szCs w:val="24"/>
        </w:rPr>
      </w:pPr>
      <w:r w:rsidRPr="00D84458">
        <w:rPr>
          <w:sz w:val="24"/>
          <w:szCs w:val="24"/>
        </w:rPr>
        <w:t>Linear Regression is a linear approach to model the relationship between the independent input variable and dependent output variable.</w:t>
      </w:r>
      <w:r w:rsidR="00DA2E69">
        <w:rPr>
          <w:sz w:val="24"/>
          <w:szCs w:val="24"/>
        </w:rPr>
        <w:t xml:space="preserve"> In our model, the following categorical variables were made as dummy variables: sex, address, guardian, school support, family support, paid, activities, nursery, higher and internet.</w:t>
      </w:r>
    </w:p>
    <w:p w14:paraId="4D64364E" w14:textId="738A75C0" w:rsidR="00DA2E69" w:rsidRDefault="006F5DFD" w:rsidP="00B11B1C">
      <w:pPr>
        <w:pStyle w:val="ListParagraph"/>
        <w:jc w:val="both"/>
        <w:rPr>
          <w:sz w:val="24"/>
          <w:szCs w:val="24"/>
        </w:rPr>
      </w:pPr>
      <w:r>
        <w:rPr>
          <w:sz w:val="24"/>
          <w:szCs w:val="24"/>
        </w:rPr>
        <w:t>Linear Regression on G3:</w:t>
      </w:r>
    </w:p>
    <w:p w14:paraId="21D42A2F" w14:textId="0025F7BE" w:rsidR="004961FC" w:rsidRDefault="005F4858" w:rsidP="00B11B1C">
      <w:pPr>
        <w:pStyle w:val="ListParagraph"/>
        <w:jc w:val="both"/>
        <w:rPr>
          <w:b/>
          <w:bCs/>
          <w:sz w:val="24"/>
          <w:szCs w:val="24"/>
        </w:rPr>
      </w:pPr>
      <w:r w:rsidRPr="005F4858">
        <w:rPr>
          <w:b/>
          <w:bCs/>
          <w:sz w:val="24"/>
          <w:szCs w:val="24"/>
        </w:rPr>
        <w:t>Step 3.</w:t>
      </w:r>
    </w:p>
    <w:p w14:paraId="4B9DD4FE" w14:textId="0059C30C" w:rsidR="005F4858" w:rsidRPr="005F4858" w:rsidRDefault="005F4858" w:rsidP="00B11B1C">
      <w:pPr>
        <w:pStyle w:val="ListParagraph"/>
        <w:jc w:val="both"/>
        <w:rPr>
          <w:sz w:val="24"/>
          <w:szCs w:val="24"/>
        </w:rPr>
      </w:pPr>
      <w:r>
        <w:rPr>
          <w:sz w:val="24"/>
          <w:szCs w:val="24"/>
        </w:rPr>
        <w:t>Liner regreesion</w:t>
      </w:r>
      <w:bookmarkStart w:id="0" w:name="_GoBack"/>
      <w:bookmarkEnd w:id="0"/>
    </w:p>
    <w:p w14:paraId="25AD1E32"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lm(formula = G3 ~ ., data = finalnumericdata)</w:t>
      </w:r>
    </w:p>
    <w:p w14:paraId="7D6C3742"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3B90C9AD"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Residuals:</w:t>
      </w:r>
    </w:p>
    <w:p w14:paraId="3C95BE80"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    Min      1Q  Median      3Q     Max </w:t>
      </w:r>
    </w:p>
    <w:p w14:paraId="57BA075F"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8.8372 -0.5133 -0.0169  0.6064  5.6715 </w:t>
      </w:r>
    </w:p>
    <w:p w14:paraId="16B99D4F"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69D49259"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Coefficients:</w:t>
      </w:r>
    </w:p>
    <w:p w14:paraId="1AFF5872"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                Estimate Std. Error t value Pr(&gt;|t|)    </w:t>
      </w:r>
    </w:p>
    <w:p w14:paraId="50F0C768"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Intercept)   -0.0006693  0.9259720  -0.001 0.999423    </w:t>
      </w:r>
    </w:p>
    <w:p w14:paraId="401ED140"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age            0.0222177  0.0474924   0.468 0.640082    </w:t>
      </w:r>
    </w:p>
    <w:p w14:paraId="794E5060"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Pstatus       -0.0866044  0.1601915  -0.541 0.588957    </w:t>
      </w:r>
    </w:p>
    <w:p w14:paraId="4C6E61B2"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Medu          -0.0373899  0.0611778  -0.611 0.541313    </w:t>
      </w:r>
    </w:p>
    <w:p w14:paraId="41A6B604"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Fedu           0.0304015  0.0598311   0.508 0.611549    </w:t>
      </w:r>
    </w:p>
    <w:p w14:paraId="33A194D1"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traveltime     0.1241927  0.0737015   1.685 0.092479 .  </w:t>
      </w:r>
    </w:p>
    <w:p w14:paraId="58D6D5D7"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studytime      0.0509324  0.0653211   0.780 0.435852    </w:t>
      </w:r>
    </w:p>
    <w:p w14:paraId="44D6709F"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failures      -0.2447822  0.0982942  -2.490 0.013025 *  </w:t>
      </w:r>
    </w:p>
    <w:p w14:paraId="71AB6398"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famrel        -0.0236495  0.0541330  -0.437 0.662353    </w:t>
      </w:r>
    </w:p>
    <w:p w14:paraId="5718A445"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freetime      -0.0418228  0.0521594  -0.802 0.422961    </w:t>
      </w:r>
    </w:p>
    <w:p w14:paraId="6762D430"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goout         -0.0241505  0.0495568  -0.487 0.626197    </w:t>
      </w:r>
    </w:p>
    <w:p w14:paraId="55732F92"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lastRenderedPageBreak/>
        <w:t xml:space="preserve">Dalc          -0.0699276  0.0707945  -0.988 0.323659    </w:t>
      </w:r>
    </w:p>
    <w:p w14:paraId="3EF4D0BA"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Walc          -0.0064709  0.0546809  -0.118 0.905836    </w:t>
      </w:r>
    </w:p>
    <w:p w14:paraId="50F83D7F"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health        -0.0454001  0.0355448  -1.277 0.201988    </w:t>
      </w:r>
    </w:p>
    <w:p w14:paraId="5E5C0761"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absences       0.0171964  0.0113831   1.511 0.131377    </w:t>
      </w:r>
    </w:p>
    <w:p w14:paraId="0B93F0B4"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G1             0.1326353  0.0371462   3.571 0.000384 ***</w:t>
      </w:r>
    </w:p>
    <w:p w14:paraId="4585E269"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G2             0.8747815  0.0347310  25.187  &lt; 2e-16 ***</w:t>
      </w:r>
    </w:p>
    <w:p w14:paraId="3C4BB8C0"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internetyes    0.1174885  0.1256736   0.935 0.350220    </w:t>
      </w:r>
    </w:p>
    <w:p w14:paraId="3FFB7917"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higheryes      0.2003229  0.1814631   1.104 0.270052    </w:t>
      </w:r>
    </w:p>
    <w:p w14:paraId="2D612AF1"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nurseryyes    -0.0732449  0.1267589  -0.578 0.563590    </w:t>
      </w:r>
    </w:p>
    <w:p w14:paraId="03B93340"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activitiesyes  0.0282219  0.1035868   0.272 0.785369    </w:t>
      </w:r>
    </w:p>
    <w:p w14:paraId="72EFCD9A"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paidyes       -0.1831286  0.2147892  -0.853 0.394213    </w:t>
      </w:r>
    </w:p>
    <w:p w14:paraId="74AF855A"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familysupport  0.1239321  0.1062758   1.166 0.244009    </w:t>
      </w:r>
    </w:p>
    <w:p w14:paraId="0C9BCA01"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schoolsupport -0.1501707  0.1686312  -0.891 0.373529    </w:t>
      </w:r>
    </w:p>
    <w:p w14:paraId="4FA14907"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guardianother  0.2403286  0.2250423   1.068 0.285971    </w:t>
      </w:r>
    </w:p>
    <w:p w14:paraId="797B6203"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reasonrepo    -0.1620956  0.1367574  -1.185 0.236363    </w:t>
      </w:r>
    </w:p>
    <w:p w14:paraId="0D6C1071"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reasonother   -0.4119268  0.1694597  -2.431 0.015348 *  </w:t>
      </w:r>
    </w:p>
    <w:p w14:paraId="05BF8291"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resonhome     -0.0902566  0.1327717  -0.680 0.496893    </w:t>
      </w:r>
    </w:p>
    <w:p w14:paraId="1F009B0B"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famlsizedum    0.0348521  0.1140587   0.306 0.760040    </w:t>
      </w:r>
    </w:p>
    <w:p w14:paraId="7548A878"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address        0.1826722  0.1181534   1.546 0.122602    </w:t>
      </w:r>
    </w:p>
    <w:p w14:paraId="7F73FBA0"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 xml:space="preserve">sexdum        -0.1004888  0.1154785  -0.870 0.384532    </w:t>
      </w:r>
    </w:p>
    <w:p w14:paraId="1F892908"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w:t>
      </w:r>
    </w:p>
    <w:p w14:paraId="6BF7CDC7"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Signif. codes:  0 ‘***’ 0.001 ‘**’ 0.01 ‘*’ 0.05 ‘.’ 0.1 ‘ ’ 1</w:t>
      </w:r>
    </w:p>
    <w:p w14:paraId="1C9E3C23"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7D75D377"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Residual standard error: 1.25 on 618 degrees of freedom</w:t>
      </w:r>
    </w:p>
    <w:p w14:paraId="2C3E8ABF"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4961FC">
        <w:rPr>
          <w:rFonts w:ascii="Lucida Console" w:eastAsia="Times New Roman" w:hAnsi="Lucida Console" w:cs="Courier New"/>
          <w:color w:val="000000"/>
          <w:sz w:val="20"/>
          <w:szCs w:val="20"/>
          <w:bdr w:val="none" w:sz="0" w:space="0" w:color="auto" w:frame="1"/>
          <w:lang w:eastAsia="en-CA"/>
        </w:rPr>
        <w:t>Multiple R-squared:  0.8573,</w:t>
      </w:r>
      <w:r w:rsidRPr="004961FC">
        <w:rPr>
          <w:rFonts w:ascii="Lucida Console" w:eastAsia="Times New Roman" w:hAnsi="Lucida Console" w:cs="Courier New"/>
          <w:color w:val="000000"/>
          <w:sz w:val="20"/>
          <w:szCs w:val="20"/>
          <w:bdr w:val="none" w:sz="0" w:space="0" w:color="auto" w:frame="1"/>
          <w:lang w:eastAsia="en-CA"/>
        </w:rPr>
        <w:tab/>
        <w:t xml:space="preserve">Adjusted R-squared:  0.8504 </w:t>
      </w:r>
    </w:p>
    <w:p w14:paraId="765D8771" w14:textId="77777777" w:rsidR="004961FC" w:rsidRPr="004961FC" w:rsidRDefault="004961FC" w:rsidP="004961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CA"/>
        </w:rPr>
      </w:pPr>
      <w:r w:rsidRPr="004961FC">
        <w:rPr>
          <w:rFonts w:ascii="Lucida Console" w:eastAsia="Times New Roman" w:hAnsi="Lucida Console" w:cs="Courier New"/>
          <w:color w:val="000000"/>
          <w:sz w:val="20"/>
          <w:szCs w:val="20"/>
          <w:bdr w:val="none" w:sz="0" w:space="0" w:color="auto" w:frame="1"/>
          <w:lang w:eastAsia="en-CA"/>
        </w:rPr>
        <w:t>F-statistic: 123.8 on 30 and 618 DF,  p-value: &lt; 2.2e-16</w:t>
      </w:r>
    </w:p>
    <w:p w14:paraId="25C1B0BD" w14:textId="7D21F3E1" w:rsidR="004961FC" w:rsidRDefault="004961FC" w:rsidP="00B11B1C">
      <w:pPr>
        <w:pStyle w:val="ListParagraph"/>
        <w:jc w:val="both"/>
        <w:rPr>
          <w:sz w:val="24"/>
          <w:szCs w:val="24"/>
        </w:rPr>
      </w:pPr>
    </w:p>
    <w:p w14:paraId="1A960C6E" w14:textId="2800D561" w:rsidR="004961FC" w:rsidRDefault="004961FC" w:rsidP="00B11B1C">
      <w:pPr>
        <w:pStyle w:val="ListParagraph"/>
        <w:jc w:val="both"/>
        <w:rPr>
          <w:sz w:val="24"/>
          <w:szCs w:val="24"/>
        </w:rPr>
      </w:pPr>
      <w:r>
        <w:rPr>
          <w:sz w:val="24"/>
          <w:szCs w:val="24"/>
        </w:rPr>
        <w:t xml:space="preserve">The given </w:t>
      </w:r>
      <w:r w:rsidR="00A11847">
        <w:rPr>
          <w:sz w:val="24"/>
          <w:szCs w:val="24"/>
        </w:rPr>
        <w:t>model having a p value is less than 0.05. Which is efficient to accept the given model. When we are performing the regression we find out that the final grade is mostly dependent on the grade G1, and The grade G2.</w:t>
      </w:r>
    </w:p>
    <w:p w14:paraId="6852704E" w14:textId="77777777" w:rsidR="004961FC" w:rsidRDefault="004961FC" w:rsidP="00B11B1C">
      <w:pPr>
        <w:pStyle w:val="ListParagraph"/>
        <w:jc w:val="both"/>
        <w:rPr>
          <w:sz w:val="24"/>
          <w:szCs w:val="24"/>
        </w:rPr>
      </w:pPr>
    </w:p>
    <w:p w14:paraId="7FBD7207" w14:textId="73177EC3" w:rsidR="006F5DFD" w:rsidRDefault="006F5DFD" w:rsidP="006F5DFD">
      <w:pPr>
        <w:pStyle w:val="ListParagraph"/>
        <w:jc w:val="both"/>
        <w:rPr>
          <w:sz w:val="24"/>
          <w:szCs w:val="24"/>
        </w:rPr>
      </w:pPr>
      <w:r>
        <w:rPr>
          <w:sz w:val="24"/>
          <w:szCs w:val="24"/>
        </w:rPr>
        <w:t>Linear Regression on G1:</w:t>
      </w:r>
    </w:p>
    <w:p w14:paraId="62F3F629"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lm(formula = G1 ~ ., data = dataforg1)</w:t>
      </w:r>
    </w:p>
    <w:p w14:paraId="44376041"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1B7483E5"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Residuals:</w:t>
      </w:r>
    </w:p>
    <w:p w14:paraId="5FF49958"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     Min       1Q   Median       3Q      Max </w:t>
      </w:r>
    </w:p>
    <w:p w14:paraId="45ABA4CD"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11.0106  -1.4372  -0.1118   1.5210   6.5992 </w:t>
      </w:r>
    </w:p>
    <w:p w14:paraId="64DE3286"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3B4527A8"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Coefficients:</w:t>
      </w:r>
    </w:p>
    <w:p w14:paraId="670F1DDD"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              Estimate Std. Error t value Pr(&gt;|t|)    </w:t>
      </w:r>
    </w:p>
    <w:p w14:paraId="49F98C37"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Intercept)   10.23687    1.66000   6.167 1.26e-09 ***</w:t>
      </w:r>
    </w:p>
    <w:p w14:paraId="0584E729"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age           -0.08647    0.08708  -0.993 0.321153    </w:t>
      </w:r>
    </w:p>
    <w:p w14:paraId="56A4C6D1"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Pstatus        0.29655    0.29625   1.001 0.317216    </w:t>
      </w:r>
    </w:p>
    <w:p w14:paraId="0A6C1F3D"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Medu           0.22609    0.11286   2.003 0.045580 *  </w:t>
      </w:r>
    </w:p>
    <w:p w14:paraId="70F71C6E"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edu           0.16735    0.11048   1.515 0.130340    </w:t>
      </w:r>
    </w:p>
    <w:p w14:paraId="530AADC8"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traveltime    -0.09063    0.13638  -0.665 0.506600    </w:t>
      </w:r>
    </w:p>
    <w:p w14:paraId="5BB9BB61"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studytime      0.43227    0.11966   3.612 0.000328 ***</w:t>
      </w:r>
    </w:p>
    <w:p w14:paraId="7F565D6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failures      -0.99602    0.17602  -5.658 2.34e-08 ***</w:t>
      </w:r>
    </w:p>
    <w:p w14:paraId="2F49A769"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amrel         0.04297    0.09973   0.431 0.666676    </w:t>
      </w:r>
    </w:p>
    <w:p w14:paraId="37A83825"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reetime      -0.08150    0.09648  -0.845 0.398564    </w:t>
      </w:r>
    </w:p>
    <w:p w14:paraId="4B7EA47B"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goout         -0.01733    0.09170  -0.189 0.850182    </w:t>
      </w:r>
    </w:p>
    <w:p w14:paraId="5478CFA2"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Dalc          -0.20593    0.13079  -1.574 0.115885    </w:t>
      </w:r>
    </w:p>
    <w:p w14:paraId="39C26899"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Walc          -0.05526    0.10118  -0.546 0.585148    </w:t>
      </w:r>
    </w:p>
    <w:p w14:paraId="72337AE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health        -0.02522    0.06558  -0.385 0.700634    </w:t>
      </w:r>
    </w:p>
    <w:p w14:paraId="3BFE5758"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lastRenderedPageBreak/>
        <w:t xml:space="preserve">absences      -0.04879    0.02098  -2.325 0.020370 *  </w:t>
      </w:r>
    </w:p>
    <w:p w14:paraId="27698EA1"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internetyes    0.27715    0.23236   1.193 0.233407    </w:t>
      </w:r>
    </w:p>
    <w:p w14:paraId="17919128"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higheryes      1.57908    0.32949   4.792 2.06e-06 ***</w:t>
      </w:r>
    </w:p>
    <w:p w14:paraId="467A56C4"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nurseryyes    -0.22036    0.23449  -0.940 0.347709    </w:t>
      </w:r>
    </w:p>
    <w:p w14:paraId="5E5F6F9F"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activitiesyes  0.23855    0.19151   1.246 0.213387    </w:t>
      </w:r>
    </w:p>
    <w:p w14:paraId="0E4A1F79"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paidyes       -0.61172    0.39649  -1.543 0.123374    </w:t>
      </w:r>
    </w:p>
    <w:p w14:paraId="4CA63056"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amilysupport -0.13841    0.19666  -0.704 0.481817    </w:t>
      </w:r>
    </w:p>
    <w:p w14:paraId="1E9922BE"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schoolsupport -1.06299    0.30917  -3.438 0.000625 ***</w:t>
      </w:r>
    </w:p>
    <w:p w14:paraId="73D6A225"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guardianother  0.16987    0.41654   0.408 0.683542    </w:t>
      </w:r>
    </w:p>
    <w:p w14:paraId="0C175E74"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reasonrepo     0.56512    0.25206   2.242 0.025311 *  </w:t>
      </w:r>
    </w:p>
    <w:p w14:paraId="778F491A"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reasonother   -0.14877    0.31347  -0.475 0.635253    </w:t>
      </w:r>
    </w:p>
    <w:p w14:paraId="4EF456CB"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resonhome      0.34646    0.24532   1.412 0.158358    </w:t>
      </w:r>
    </w:p>
    <w:p w14:paraId="0EB27667"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amlsizedum    0.25399    0.21090   1.204 0.228923    </w:t>
      </w:r>
    </w:p>
    <w:p w14:paraId="6F74F9EC"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address        0.45127    0.21788   2.071 0.038754 *  </w:t>
      </w:r>
    </w:p>
    <w:p w14:paraId="75A4CEE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sexdum        -0.35336    0.21330  -1.657 0.098106 .  </w:t>
      </w:r>
    </w:p>
    <w:p w14:paraId="4EA1D9EB"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w:t>
      </w:r>
    </w:p>
    <w:p w14:paraId="3231E52A"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Signif. codes:  0 ‘***’ 0.001 ‘**’ 0.01 ‘*’ 0.05 ‘.’ 0.1 ‘ ’ 1</w:t>
      </w:r>
    </w:p>
    <w:p w14:paraId="3F31391A"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5E6860CD"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Residual standard error: 2.313 on 620 degrees of freedom</w:t>
      </w:r>
    </w:p>
    <w:p w14:paraId="655687D0"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Multiple R-squared:  0.3207,</w:t>
      </w:r>
      <w:r w:rsidRPr="006625E8">
        <w:rPr>
          <w:rFonts w:ascii="Lucida Console" w:eastAsia="Times New Roman" w:hAnsi="Lucida Console" w:cs="Courier New"/>
          <w:color w:val="000000"/>
          <w:sz w:val="20"/>
          <w:szCs w:val="20"/>
          <w:bdr w:val="none" w:sz="0" w:space="0" w:color="auto" w:frame="1"/>
          <w:lang w:eastAsia="en-CA"/>
        </w:rPr>
        <w:tab/>
        <w:t xml:space="preserve">Adjusted R-squared:   0.29 </w:t>
      </w:r>
    </w:p>
    <w:p w14:paraId="43A5339E"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CA"/>
        </w:rPr>
      </w:pPr>
      <w:r w:rsidRPr="006625E8">
        <w:rPr>
          <w:rFonts w:ascii="Lucida Console" w:eastAsia="Times New Roman" w:hAnsi="Lucida Console" w:cs="Courier New"/>
          <w:color w:val="000000"/>
          <w:sz w:val="20"/>
          <w:szCs w:val="20"/>
          <w:bdr w:val="none" w:sz="0" w:space="0" w:color="auto" w:frame="1"/>
          <w:lang w:eastAsia="en-CA"/>
        </w:rPr>
        <w:t>F-statistic: 10.45 on 28 and 620 DF,  p-value: &lt; 2.2e-16</w:t>
      </w:r>
    </w:p>
    <w:p w14:paraId="6766FA18" w14:textId="5DF15BB4" w:rsidR="006625E8" w:rsidRDefault="006625E8" w:rsidP="006F5DFD">
      <w:pPr>
        <w:pStyle w:val="ListParagraph"/>
        <w:jc w:val="both"/>
        <w:rPr>
          <w:sz w:val="24"/>
          <w:szCs w:val="24"/>
        </w:rPr>
      </w:pPr>
    </w:p>
    <w:p w14:paraId="58A78FD7" w14:textId="626567F0" w:rsidR="006F5DFD" w:rsidRDefault="006F5DFD" w:rsidP="006F5DFD">
      <w:pPr>
        <w:pStyle w:val="ListParagraph"/>
        <w:jc w:val="both"/>
        <w:rPr>
          <w:sz w:val="24"/>
          <w:szCs w:val="24"/>
        </w:rPr>
      </w:pPr>
      <w:r w:rsidRPr="006F5DFD">
        <w:rPr>
          <w:sz w:val="24"/>
          <w:szCs w:val="24"/>
        </w:rPr>
        <w:t>Linear Regression on G</w:t>
      </w:r>
      <w:r>
        <w:rPr>
          <w:sz w:val="24"/>
          <w:szCs w:val="24"/>
        </w:rPr>
        <w:t>2</w:t>
      </w:r>
      <w:r w:rsidRPr="006F5DFD">
        <w:rPr>
          <w:sz w:val="24"/>
          <w:szCs w:val="24"/>
        </w:rPr>
        <w:t>:</w:t>
      </w:r>
    </w:p>
    <w:p w14:paraId="10B38C45"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Call:</w:t>
      </w:r>
    </w:p>
    <w:p w14:paraId="5318E15F"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lm(formula = G2 ~ ., data = dataforg2)</w:t>
      </w:r>
    </w:p>
    <w:p w14:paraId="7C8ADD17"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7650A48D"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Residuals:</w:t>
      </w:r>
    </w:p>
    <w:p w14:paraId="0EC5B654"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     Min       1Q   Median       3Q      Max </w:t>
      </w:r>
    </w:p>
    <w:p w14:paraId="51F066CB"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13.4327  -1.3762  -0.0357   1.5310   6.8427 </w:t>
      </w:r>
    </w:p>
    <w:p w14:paraId="0EA44F05"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50781B0D"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Coefficients:</w:t>
      </w:r>
    </w:p>
    <w:p w14:paraId="2AB2B052"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              Estimate Std. Error t value Pr(&gt;|t|)    </w:t>
      </w:r>
    </w:p>
    <w:p w14:paraId="2422F12A"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Intercept)    7.06365    1.77543   3.979 7.75e-05 ***</w:t>
      </w:r>
    </w:p>
    <w:p w14:paraId="6B8A94A6"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age            0.10486    0.09314   1.126  0.26069    </w:t>
      </w:r>
    </w:p>
    <w:p w14:paraId="3E758D94"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Pstatus        0.34900    0.31685   1.101  0.27113    </w:t>
      </w:r>
    </w:p>
    <w:p w14:paraId="3EC5488C"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Medu           0.23577    0.12071   1.953  0.05124 .  </w:t>
      </w:r>
    </w:p>
    <w:p w14:paraId="317CFE46"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edu           0.20864    0.11816   1.766  0.07794 .  </w:t>
      </w:r>
    </w:p>
    <w:p w14:paraId="23338DFC"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traveltime    -0.09549    0.14587  -0.655  0.51296    </w:t>
      </w:r>
    </w:p>
    <w:p w14:paraId="0BDACC20"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studytime      0.35551    0.12798   2.778  0.00564 ** </w:t>
      </w:r>
    </w:p>
    <w:p w14:paraId="63D5975A"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failures      -1.22158    0.18826  -6.489 1.77e-10 ***</w:t>
      </w:r>
    </w:p>
    <w:p w14:paraId="141C4C96"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amrel         0.18821    0.10666   1.765  0.07814 .  </w:t>
      </w:r>
    </w:p>
    <w:p w14:paraId="1CB2D7C2"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reetime      -0.10517    0.10319  -1.019  0.30851    </w:t>
      </w:r>
    </w:p>
    <w:p w14:paraId="140BE8F9"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goout         -0.05816    0.09807  -0.593  0.55339    </w:t>
      </w:r>
    </w:p>
    <w:p w14:paraId="27F5547A"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Dalc          -0.19137    0.13989  -1.368  0.17180    </w:t>
      </w:r>
    </w:p>
    <w:p w14:paraId="09B692C2"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Walc          -0.08373    0.10821  -0.774  0.43936    </w:t>
      </w:r>
    </w:p>
    <w:p w14:paraId="3C28C610"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health        -0.10469    0.07014  -1.493  0.13603    </w:t>
      </w:r>
    </w:p>
    <w:p w14:paraId="0343266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absences      -0.04025    0.02244  -1.794  0.07335 .  </w:t>
      </w:r>
    </w:p>
    <w:p w14:paraId="42245DE2"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internetyes    0.29509    0.24851   1.187  0.23552    </w:t>
      </w:r>
    </w:p>
    <w:p w14:paraId="0832909B"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higheryes      1.62223    0.35240   4.603 5.05e-06 ***</w:t>
      </w:r>
    </w:p>
    <w:p w14:paraId="16E24B3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nurseryyes    -0.17777    0.25079  -0.709  0.47870    </w:t>
      </w:r>
    </w:p>
    <w:p w14:paraId="026BA28C"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activitiesyes  0.18123    0.20483   0.885  0.37661    </w:t>
      </w:r>
    </w:p>
    <w:p w14:paraId="76477F1E"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paidyes       -0.26265    0.42406  -0.619  0.53590    </w:t>
      </w:r>
    </w:p>
    <w:p w14:paraId="2FE48CD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amilysupport -0.11873    0.21034  -0.564  0.57263    </w:t>
      </w:r>
    </w:p>
    <w:p w14:paraId="6DFB4CD9"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schoolsupport -0.82228    0.33067  -2.487  0.01315 *  </w:t>
      </w:r>
    </w:p>
    <w:p w14:paraId="5CC004A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guardianother  0.18676    0.44550   0.419  0.67521    </w:t>
      </w:r>
    </w:p>
    <w:p w14:paraId="4D7EB8F5"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reasonrepo     0.59612    0.26958   2.211  0.02738 *  </w:t>
      </w:r>
    </w:p>
    <w:p w14:paraId="118A5D62"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lastRenderedPageBreak/>
        <w:t xml:space="preserve">reasonother   -0.29224    0.33527  -0.872  0.38373    </w:t>
      </w:r>
    </w:p>
    <w:p w14:paraId="042D2BEE"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resonhome      0.20446    0.26237   0.779  0.43613    </w:t>
      </w:r>
    </w:p>
    <w:p w14:paraId="53FB0D32"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famlsizedum    0.22010    0.22557   0.976  0.32955    </w:t>
      </w:r>
    </w:p>
    <w:p w14:paraId="613618CB"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address        0.49298    0.23303   2.116  0.03478 *  </w:t>
      </w:r>
    </w:p>
    <w:p w14:paraId="73621795"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 xml:space="preserve">sexdum        -0.32175    0.22813  -1.410  0.15894    </w:t>
      </w:r>
    </w:p>
    <w:p w14:paraId="152FA84A"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w:t>
      </w:r>
    </w:p>
    <w:p w14:paraId="6057EDC8"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Signif. codes:  0 ‘***’ 0.001 ‘**’ 0.01 ‘*’ 0.05 ‘.’ 0.1 ‘ ’ 1</w:t>
      </w:r>
    </w:p>
    <w:p w14:paraId="2849F5C3"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38660717"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Residual standard error: 2.474 on 620 degrees of freedom</w:t>
      </w:r>
    </w:p>
    <w:p w14:paraId="3D2AE19C"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6625E8">
        <w:rPr>
          <w:rFonts w:ascii="Lucida Console" w:eastAsia="Times New Roman" w:hAnsi="Lucida Console" w:cs="Courier New"/>
          <w:color w:val="000000"/>
          <w:sz w:val="20"/>
          <w:szCs w:val="20"/>
          <w:bdr w:val="none" w:sz="0" w:space="0" w:color="auto" w:frame="1"/>
          <w:lang w:eastAsia="en-CA"/>
        </w:rPr>
        <w:t>Multiple R-squared:  0.3101,</w:t>
      </w:r>
      <w:r w:rsidRPr="006625E8">
        <w:rPr>
          <w:rFonts w:ascii="Lucida Console" w:eastAsia="Times New Roman" w:hAnsi="Lucida Console" w:cs="Courier New"/>
          <w:color w:val="000000"/>
          <w:sz w:val="20"/>
          <w:szCs w:val="20"/>
          <w:bdr w:val="none" w:sz="0" w:space="0" w:color="auto" w:frame="1"/>
          <w:lang w:eastAsia="en-CA"/>
        </w:rPr>
        <w:tab/>
        <w:t xml:space="preserve">Adjusted R-squared:  0.279 </w:t>
      </w:r>
    </w:p>
    <w:p w14:paraId="311DF8DC" w14:textId="77777777" w:rsidR="006625E8" w:rsidRPr="006625E8" w:rsidRDefault="006625E8" w:rsidP="006625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CA"/>
        </w:rPr>
      </w:pPr>
      <w:r w:rsidRPr="006625E8">
        <w:rPr>
          <w:rFonts w:ascii="Lucida Console" w:eastAsia="Times New Roman" w:hAnsi="Lucida Console" w:cs="Courier New"/>
          <w:color w:val="000000"/>
          <w:sz w:val="20"/>
          <w:szCs w:val="20"/>
          <w:bdr w:val="none" w:sz="0" w:space="0" w:color="auto" w:frame="1"/>
          <w:lang w:eastAsia="en-CA"/>
        </w:rPr>
        <w:t>F-statistic: 9.954 on 28 and 620 DF,  p-value: &lt; 2.2e-16</w:t>
      </w:r>
    </w:p>
    <w:p w14:paraId="67514A09" w14:textId="6D190D19" w:rsidR="006625E8" w:rsidRDefault="006625E8" w:rsidP="006F5DFD">
      <w:pPr>
        <w:pStyle w:val="ListParagraph"/>
        <w:jc w:val="both"/>
        <w:rPr>
          <w:sz w:val="24"/>
          <w:szCs w:val="24"/>
        </w:rPr>
      </w:pPr>
    </w:p>
    <w:p w14:paraId="751862ED" w14:textId="571EA5EE" w:rsidR="0077398F" w:rsidRDefault="0077398F" w:rsidP="006F5DFD">
      <w:pPr>
        <w:pStyle w:val="ListParagraph"/>
        <w:jc w:val="both"/>
        <w:rPr>
          <w:sz w:val="24"/>
          <w:szCs w:val="24"/>
        </w:rPr>
      </w:pPr>
      <w:r>
        <w:rPr>
          <w:sz w:val="24"/>
          <w:szCs w:val="24"/>
        </w:rPr>
        <w:t xml:space="preserve">We can utilize the model because in both cases the value of the p is less than 0.05. </w:t>
      </w:r>
    </w:p>
    <w:p w14:paraId="4DD07EAA" w14:textId="5A531589" w:rsidR="006D53C4" w:rsidRPr="006F5DFD" w:rsidRDefault="006D53C4" w:rsidP="006F5DFD">
      <w:pPr>
        <w:pStyle w:val="ListParagraph"/>
        <w:jc w:val="both"/>
        <w:rPr>
          <w:sz w:val="24"/>
          <w:szCs w:val="24"/>
        </w:rPr>
      </w:pPr>
      <w:r>
        <w:rPr>
          <w:sz w:val="24"/>
          <w:szCs w:val="24"/>
        </w:rPr>
        <w:t>In the both the case there are four major reasons that are affecting the results of the G1 and G2 grades. Whether a student wants to study in higher classes, he or she failed in a class or not, how much time a student spent on studies in a week and last one whether a student has a school support or not.</w:t>
      </w:r>
    </w:p>
    <w:p w14:paraId="5DFF5831" w14:textId="77777777" w:rsidR="00303129" w:rsidRDefault="00303129" w:rsidP="00303129">
      <w:pPr>
        <w:pStyle w:val="ListParagraph"/>
      </w:pPr>
    </w:p>
    <w:p w14:paraId="09104F6B" w14:textId="221CAE62" w:rsidR="00B11DBA" w:rsidRDefault="00B11DBA" w:rsidP="00303129">
      <w:pPr>
        <w:pStyle w:val="ListParagraph"/>
      </w:pPr>
      <w:r w:rsidRPr="003E5017">
        <w:t>Predict grade 1 when a male student wants to do higher studies,</w:t>
      </w:r>
      <w:r w:rsidR="00B11B1C">
        <w:t xml:space="preserve"> </w:t>
      </w:r>
      <w:r w:rsidRPr="003E5017">
        <w:t>studies for 8 hours, has school support, has never failed, has internet at home, lives in urban area and consumes very less alcohol daily</w:t>
      </w:r>
      <w:r>
        <w:t>, mother has secondary</w:t>
      </w:r>
      <w:r w:rsidRPr="00AC7AEA">
        <w:t xml:space="preserve"> </w:t>
      </w:r>
      <w:r w:rsidR="00394484" w:rsidRPr="00AC7AEA">
        <w:t>education.</w:t>
      </w:r>
    </w:p>
    <w:p w14:paraId="4DD620F2" w14:textId="37D549DA" w:rsidR="00865FB0" w:rsidRDefault="00865FB0" w:rsidP="00303129">
      <w:pPr>
        <w:pStyle w:val="ListParagraph"/>
      </w:pPr>
    </w:p>
    <w:p w14:paraId="0C7F0851" w14:textId="76A49290" w:rsidR="00865FB0" w:rsidRPr="00EB11B5" w:rsidRDefault="00865FB0" w:rsidP="00303129">
      <w:pPr>
        <w:pStyle w:val="ListParagraph"/>
        <w:rPr>
          <w:b/>
          <w:bCs/>
        </w:rPr>
      </w:pPr>
      <w:r w:rsidRPr="00EB11B5">
        <w:rPr>
          <w:b/>
          <w:bCs/>
        </w:rPr>
        <w:t>Accuracy of the liner regression using step model for grade one</w:t>
      </w:r>
    </w:p>
    <w:p w14:paraId="6B646AA1" w14:textId="77777777" w:rsidR="00865FB0" w:rsidRDefault="00865FB0" w:rsidP="00865FB0">
      <w:pPr>
        <w:pStyle w:val="HTMLPreformatted"/>
        <w:shd w:val="clear" w:color="auto" w:fill="FFFFFF"/>
        <w:wordWrap w:val="0"/>
        <w:spacing w:line="225" w:lineRule="atLeast"/>
        <w:rPr>
          <w:rStyle w:val="gnkrckgcmrb"/>
          <w:rFonts w:ascii="Lucida Console" w:hAnsi="Lucida Console"/>
          <w:color w:val="0000FF"/>
        </w:rPr>
      </w:pPr>
      <w:r>
        <w:t xml:space="preserve">  </w:t>
      </w:r>
      <w:r>
        <w:rPr>
          <w:rStyle w:val="gnkrckgcmrb"/>
          <w:rFonts w:ascii="Lucida Console" w:hAnsi="Lucida Console"/>
          <w:color w:val="0000FF"/>
        </w:rPr>
        <w:t>accuracy(pridictg1,testforg1$G1)</w:t>
      </w:r>
    </w:p>
    <w:p w14:paraId="065BA4CB" w14:textId="77777777" w:rsidR="00865FB0" w:rsidRDefault="00865FB0" w:rsidP="00865FB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E     RMSE     MAE  MPE MAPE</w:t>
      </w:r>
    </w:p>
    <w:p w14:paraId="04CDAE6E" w14:textId="3B93E0A0" w:rsidR="00865FB0" w:rsidRDefault="00865FB0" w:rsidP="00865FB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est set 0.0599252 3.171156 2.50191 -Inf  Inf</w:t>
      </w:r>
    </w:p>
    <w:p w14:paraId="331D36BD" w14:textId="2F7F2626" w:rsidR="00865FB0" w:rsidRDefault="00865FB0" w:rsidP="00865FB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38A6D1C9" w14:textId="2BB12CCA" w:rsidR="00865FB0" w:rsidRPr="00EB11B5" w:rsidRDefault="00865FB0" w:rsidP="00865FB0">
      <w:pPr>
        <w:rPr>
          <w:b/>
          <w:bCs/>
        </w:rPr>
      </w:pPr>
      <w:r>
        <w:t xml:space="preserve">             </w:t>
      </w:r>
      <w:r w:rsidRPr="00EB11B5">
        <w:rPr>
          <w:b/>
          <w:bCs/>
        </w:rPr>
        <w:t xml:space="preserve">Accuracy of the liner regression using step model for grade </w:t>
      </w:r>
      <w:r w:rsidR="0034706F" w:rsidRPr="00EB11B5">
        <w:rPr>
          <w:b/>
          <w:bCs/>
        </w:rPr>
        <w:t>Two</w:t>
      </w:r>
    </w:p>
    <w:p w14:paraId="20F2B62B" w14:textId="77777777" w:rsidR="00865FB0" w:rsidRPr="00865FB0" w:rsidRDefault="00865FB0"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CA"/>
        </w:rPr>
      </w:pPr>
      <w:r w:rsidRPr="00865FB0">
        <w:rPr>
          <w:rFonts w:ascii="Lucida Console" w:eastAsia="Times New Roman" w:hAnsi="Lucida Console" w:cs="Courier New"/>
          <w:color w:val="0000FF"/>
          <w:sz w:val="20"/>
          <w:szCs w:val="20"/>
          <w:lang w:eastAsia="en-CA"/>
        </w:rPr>
        <w:t>accuracy(pridictg2,testforg2$G2)</w:t>
      </w:r>
    </w:p>
    <w:p w14:paraId="1A434AE4" w14:textId="77777777" w:rsidR="00865FB0" w:rsidRPr="00865FB0" w:rsidRDefault="00865FB0"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865FB0">
        <w:rPr>
          <w:rFonts w:ascii="Lucida Console" w:eastAsia="Times New Roman" w:hAnsi="Lucida Console" w:cs="Courier New"/>
          <w:color w:val="000000"/>
          <w:sz w:val="20"/>
          <w:szCs w:val="20"/>
          <w:bdr w:val="none" w:sz="0" w:space="0" w:color="auto" w:frame="1"/>
          <w:lang w:eastAsia="en-CA"/>
        </w:rPr>
        <w:t xml:space="preserve">                  ME     RMSE      MAE  MPE MAPE</w:t>
      </w:r>
    </w:p>
    <w:p w14:paraId="229CDA4E" w14:textId="1A6F7E79" w:rsidR="00865FB0" w:rsidRDefault="00865FB0"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865FB0">
        <w:rPr>
          <w:rFonts w:ascii="Lucida Console" w:eastAsia="Times New Roman" w:hAnsi="Lucida Console" w:cs="Courier New"/>
          <w:color w:val="000000"/>
          <w:sz w:val="20"/>
          <w:szCs w:val="20"/>
          <w:bdr w:val="none" w:sz="0" w:space="0" w:color="auto" w:frame="1"/>
          <w:lang w:eastAsia="en-CA"/>
        </w:rPr>
        <w:t>Test set -0.03640495 2.758307 2.017264 -Inf  Inf</w:t>
      </w:r>
    </w:p>
    <w:p w14:paraId="4253B103" w14:textId="1FBA9DC1" w:rsidR="00A97E11" w:rsidRDefault="00A97E11"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2D1F3FAD"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353A49D3"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5B07FBBE"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3DD8CDFE"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1BFDEB4C"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4E33635A"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0EBB5FE5"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3DFF3230"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4F522A91"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5FC8A7A5"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7C31738F"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62C2E06F"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64E86B7F"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5D3128BC"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5E28C472"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2B510D54"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41ED2B01"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4D47C51F"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318E7EE6"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4D968BF1" w14:textId="77777777" w:rsidR="001F4CFD" w:rsidRDefault="001F4CFD"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5542AA89" w14:textId="7CADA137" w:rsidR="00A97E11" w:rsidRDefault="00A97E11"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r w:rsidRPr="00373428">
        <w:rPr>
          <w:rFonts w:ascii="Lucida Console" w:eastAsia="Times New Roman" w:hAnsi="Lucida Console" w:cs="Courier New"/>
          <w:b/>
          <w:bCs/>
          <w:color w:val="000000"/>
          <w:sz w:val="20"/>
          <w:szCs w:val="20"/>
          <w:bdr w:val="none" w:sz="0" w:space="0" w:color="auto" w:frame="1"/>
          <w:lang w:eastAsia="en-CA"/>
        </w:rPr>
        <w:t xml:space="preserve">Prediction </w:t>
      </w:r>
      <w:r w:rsidR="001F4CFD">
        <w:rPr>
          <w:rFonts w:ascii="Lucida Console" w:eastAsia="Times New Roman" w:hAnsi="Lucida Console" w:cs="Courier New"/>
          <w:b/>
          <w:bCs/>
          <w:color w:val="000000"/>
          <w:sz w:val="20"/>
          <w:szCs w:val="20"/>
          <w:bdr w:val="none" w:sz="0" w:space="0" w:color="auto" w:frame="1"/>
          <w:lang w:eastAsia="en-CA"/>
        </w:rPr>
        <w:t xml:space="preserve">Actual </w:t>
      </w:r>
      <w:r w:rsidRPr="00373428">
        <w:rPr>
          <w:rFonts w:ascii="Lucida Console" w:eastAsia="Times New Roman" w:hAnsi="Lucida Console" w:cs="Courier New"/>
          <w:b/>
          <w:bCs/>
          <w:color w:val="000000"/>
          <w:sz w:val="20"/>
          <w:szCs w:val="20"/>
          <w:bdr w:val="none" w:sz="0" w:space="0" w:color="auto" w:frame="1"/>
          <w:lang w:eastAsia="en-CA"/>
        </w:rPr>
        <w:t>and residual for both G</w:t>
      </w:r>
      <w:r w:rsidR="001F4CFD">
        <w:rPr>
          <w:rFonts w:ascii="Lucida Console" w:eastAsia="Times New Roman" w:hAnsi="Lucida Console" w:cs="Courier New"/>
          <w:b/>
          <w:bCs/>
          <w:color w:val="000000"/>
          <w:sz w:val="20"/>
          <w:szCs w:val="20"/>
          <w:bdr w:val="none" w:sz="0" w:space="0" w:color="auto" w:frame="1"/>
          <w:lang w:eastAsia="en-CA"/>
        </w:rPr>
        <w:t>2</w:t>
      </w:r>
      <w:r w:rsidRPr="00373428">
        <w:rPr>
          <w:rFonts w:ascii="Lucida Console" w:eastAsia="Times New Roman" w:hAnsi="Lucida Console" w:cs="Courier New"/>
          <w:b/>
          <w:bCs/>
          <w:color w:val="000000"/>
          <w:sz w:val="20"/>
          <w:szCs w:val="20"/>
          <w:bdr w:val="none" w:sz="0" w:space="0" w:color="auto" w:frame="1"/>
          <w:lang w:eastAsia="en-CA"/>
        </w:rPr>
        <w:t xml:space="preserve"> and G</w:t>
      </w:r>
      <w:r w:rsidR="001F4CFD">
        <w:rPr>
          <w:rFonts w:ascii="Lucida Console" w:eastAsia="Times New Roman" w:hAnsi="Lucida Console" w:cs="Courier New"/>
          <w:b/>
          <w:bCs/>
          <w:color w:val="000000"/>
          <w:sz w:val="20"/>
          <w:szCs w:val="20"/>
          <w:bdr w:val="none" w:sz="0" w:space="0" w:color="auto" w:frame="1"/>
          <w:lang w:eastAsia="en-CA"/>
        </w:rPr>
        <w:t>1</w:t>
      </w:r>
      <w:r w:rsidRPr="00373428">
        <w:rPr>
          <w:rFonts w:ascii="Lucida Console" w:eastAsia="Times New Roman" w:hAnsi="Lucida Console" w:cs="Courier New"/>
          <w:b/>
          <w:bCs/>
          <w:color w:val="000000"/>
          <w:sz w:val="20"/>
          <w:szCs w:val="20"/>
          <w:bdr w:val="none" w:sz="0" w:space="0" w:color="auto" w:frame="1"/>
          <w:lang w:eastAsia="en-CA"/>
        </w:rPr>
        <w:t xml:space="preserve"> using step model</w:t>
      </w:r>
    </w:p>
    <w:p w14:paraId="4656CAA9" w14:textId="0AA993BC" w:rsidR="004D3F89" w:rsidRDefault="004D3F89"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26953AB6" w14:textId="45FA206C" w:rsidR="004D3F89" w:rsidRDefault="004D3F89"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27BAB3F1" w14:textId="4095DCD2" w:rsidR="004D3F89" w:rsidRDefault="004D3F89"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50454DF0" w14:textId="4F24D863" w:rsidR="004D3F89" w:rsidRPr="00373428" w:rsidRDefault="004D3F89"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r w:rsidRPr="004D3F89">
        <w:drawing>
          <wp:anchor distT="0" distB="0" distL="114300" distR="114300" simplePos="0" relativeHeight="251658240" behindDoc="0" locked="0" layoutInCell="1" allowOverlap="1" wp14:anchorId="135B8A5B" wp14:editId="26D0C2DD">
            <wp:simplePos x="914400" y="914400"/>
            <wp:positionH relativeFrom="column">
              <wp:align>left</wp:align>
            </wp:positionH>
            <wp:positionV relativeFrom="paragraph">
              <wp:align>top</wp:align>
            </wp:positionV>
            <wp:extent cx="1914525" cy="40100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14525" cy="4010025"/>
                    </a:xfrm>
                    <a:prstGeom prst="rect">
                      <a:avLst/>
                    </a:prstGeom>
                    <a:noFill/>
                    <a:ln>
                      <a:noFill/>
                    </a:ln>
                  </pic:spPr>
                </pic:pic>
              </a:graphicData>
            </a:graphic>
          </wp:anchor>
        </w:drawing>
      </w:r>
      <w:r w:rsidRPr="004D3F89">
        <w:drawing>
          <wp:inline distT="0" distB="0" distL="0" distR="0" wp14:anchorId="37F12DC6" wp14:editId="738BA423">
            <wp:extent cx="2047875" cy="4010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47875" cy="4010025"/>
                    </a:xfrm>
                    <a:prstGeom prst="rect">
                      <a:avLst/>
                    </a:prstGeom>
                    <a:noFill/>
                    <a:ln>
                      <a:noFill/>
                    </a:ln>
                  </pic:spPr>
                </pic:pic>
              </a:graphicData>
            </a:graphic>
          </wp:inline>
        </w:drawing>
      </w:r>
      <w:r>
        <w:rPr>
          <w:rFonts w:ascii="Lucida Console" w:eastAsia="Times New Roman" w:hAnsi="Lucida Console" w:cs="Courier New"/>
          <w:b/>
          <w:bCs/>
          <w:color w:val="000000"/>
          <w:sz w:val="20"/>
          <w:szCs w:val="20"/>
          <w:bdr w:val="none" w:sz="0" w:space="0" w:color="auto" w:frame="1"/>
          <w:lang w:eastAsia="en-CA"/>
        </w:rPr>
        <w:br w:type="textWrapping" w:clear="all"/>
      </w:r>
    </w:p>
    <w:p w14:paraId="04487631" w14:textId="77777777" w:rsidR="00373428" w:rsidRPr="00373428" w:rsidRDefault="00373428"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b/>
          <w:bCs/>
          <w:color w:val="000000"/>
          <w:sz w:val="20"/>
          <w:szCs w:val="20"/>
          <w:bdr w:val="none" w:sz="0" w:space="0" w:color="auto" w:frame="1"/>
          <w:lang w:eastAsia="en-CA"/>
        </w:rPr>
      </w:pPr>
    </w:p>
    <w:p w14:paraId="4F07A589" w14:textId="736649FD" w:rsidR="0034706F" w:rsidRDefault="0034706F"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36316B38" w14:textId="20EB0402" w:rsidR="0034706F" w:rsidRDefault="0034706F"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p>
    <w:p w14:paraId="73059132" w14:textId="63CB3B8E" w:rsidR="0034706F" w:rsidRPr="00865FB0" w:rsidRDefault="0034706F" w:rsidP="00865F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CA"/>
        </w:rPr>
      </w:pPr>
    </w:p>
    <w:p w14:paraId="3E4BBADD" w14:textId="77777777" w:rsidR="00865FB0" w:rsidRDefault="00865FB0" w:rsidP="00865FB0"/>
    <w:p w14:paraId="3BE75CCB" w14:textId="3E615FD9" w:rsidR="00865FB0" w:rsidRDefault="00865FB0" w:rsidP="00865FB0">
      <w:pPr>
        <w:pStyle w:val="HTMLPreformatted"/>
        <w:shd w:val="clear" w:color="auto" w:fill="FFFFFF"/>
        <w:wordWrap w:val="0"/>
        <w:spacing w:line="225" w:lineRule="atLeast"/>
        <w:rPr>
          <w:rFonts w:ascii="Lucida Console" w:hAnsi="Lucida Console"/>
          <w:color w:val="000000"/>
        </w:rPr>
      </w:pPr>
    </w:p>
    <w:p w14:paraId="229783B1" w14:textId="10EE4188" w:rsidR="00865FB0" w:rsidRDefault="00865FB0" w:rsidP="00303129">
      <w:pPr>
        <w:pStyle w:val="ListParagraph"/>
      </w:pPr>
    </w:p>
    <w:p w14:paraId="503FBA27" w14:textId="77777777" w:rsidR="00865FB0" w:rsidRDefault="00865FB0" w:rsidP="00303129">
      <w:pPr>
        <w:pStyle w:val="ListParagraph"/>
      </w:pPr>
    </w:p>
    <w:p w14:paraId="57707968" w14:textId="10EE7628" w:rsidR="00865FB0" w:rsidRDefault="00865FB0" w:rsidP="00303129">
      <w:pPr>
        <w:pStyle w:val="ListParagraph"/>
      </w:pPr>
    </w:p>
    <w:p w14:paraId="27379B2C" w14:textId="77777777" w:rsidR="00865FB0" w:rsidRDefault="00865FB0" w:rsidP="00303129">
      <w:pPr>
        <w:pStyle w:val="ListParagraph"/>
      </w:pPr>
    </w:p>
    <w:p w14:paraId="51C374D1" w14:textId="77777777" w:rsidR="00B11DBA" w:rsidRPr="00626A4C" w:rsidRDefault="00B11DBA" w:rsidP="00626A4C">
      <w:pPr>
        <w:pStyle w:val="HTMLPreformatted"/>
        <w:shd w:val="clear" w:color="auto" w:fill="FFFFFF"/>
        <w:wordWrap w:val="0"/>
        <w:spacing w:line="225" w:lineRule="atLeast"/>
        <w:ind w:left="720"/>
        <w:rPr>
          <w:rStyle w:val="gnkrckgcmrb"/>
          <w:rFonts w:ascii="Lucida Console" w:hAnsi="Lucida Console"/>
        </w:rPr>
      </w:pPr>
      <w:r w:rsidRPr="00626A4C">
        <w:rPr>
          <w:rStyle w:val="gnkrckgcmrb"/>
          <w:rFonts w:ascii="Lucida Console" w:hAnsi="Lucida Console"/>
        </w:rPr>
        <w:t>predict_df &lt;-data.frame(higheryes=1,studytime=3,schoolsupport=1,failures=0,Medu=3, Dalc=1, address=1, internetyes=1, sexdum=1)</w:t>
      </w:r>
    </w:p>
    <w:p w14:paraId="52655190" w14:textId="77777777" w:rsidR="00B11DBA" w:rsidRPr="00626A4C" w:rsidRDefault="00B11DBA" w:rsidP="00626A4C">
      <w:pPr>
        <w:pStyle w:val="HTMLPreformatted"/>
        <w:shd w:val="clear" w:color="auto" w:fill="FFFFFF"/>
        <w:wordWrap w:val="0"/>
        <w:spacing w:line="225" w:lineRule="atLeast"/>
        <w:ind w:left="360"/>
        <w:rPr>
          <w:rStyle w:val="gnkrckgcmrb"/>
          <w:rFonts w:ascii="Lucida Console" w:hAnsi="Lucida Console"/>
        </w:rPr>
      </w:pPr>
      <w:r w:rsidRPr="00626A4C">
        <w:rPr>
          <w:rStyle w:val="gnkrckgcmsb"/>
          <w:rFonts w:ascii="Lucida Console" w:hAnsi="Lucida Console"/>
        </w:rPr>
        <w:t xml:space="preserve">&gt; </w:t>
      </w:r>
      <w:r w:rsidRPr="00626A4C">
        <w:rPr>
          <w:rStyle w:val="gnkrckgcmrb"/>
          <w:rFonts w:ascii="Lucida Console" w:hAnsi="Lucida Console"/>
        </w:rPr>
        <w:t>#predict</w:t>
      </w:r>
    </w:p>
    <w:p w14:paraId="13F6E0C6" w14:textId="77777777" w:rsidR="00B11DBA" w:rsidRPr="00626A4C" w:rsidRDefault="00B11DBA" w:rsidP="00626A4C">
      <w:pPr>
        <w:pStyle w:val="HTMLPreformatted"/>
        <w:shd w:val="clear" w:color="auto" w:fill="FFFFFF"/>
        <w:wordWrap w:val="0"/>
        <w:spacing w:line="225" w:lineRule="atLeast"/>
        <w:ind w:left="360"/>
        <w:rPr>
          <w:rStyle w:val="gnkrckgcmrb"/>
          <w:rFonts w:ascii="Lucida Console" w:hAnsi="Lucida Console"/>
        </w:rPr>
      </w:pPr>
      <w:r w:rsidRPr="00626A4C">
        <w:rPr>
          <w:rStyle w:val="gnkrckgcmsb"/>
          <w:rFonts w:ascii="Lucida Console" w:hAnsi="Lucida Console"/>
        </w:rPr>
        <w:t xml:space="preserve">&gt; </w:t>
      </w:r>
      <w:r w:rsidRPr="00626A4C">
        <w:rPr>
          <w:rStyle w:val="gnkrckgcmrb"/>
          <w:rFonts w:ascii="Lucida Console" w:hAnsi="Lucida Console"/>
        </w:rPr>
        <w:t>predit_out &lt;-predict(stepg1, predict_df, interval="prediction", level=0.95)</w:t>
      </w:r>
    </w:p>
    <w:p w14:paraId="0119CF25" w14:textId="77777777" w:rsidR="00B11DBA" w:rsidRPr="00626A4C" w:rsidRDefault="00B11DBA" w:rsidP="00626A4C">
      <w:pPr>
        <w:pStyle w:val="HTMLPreformatted"/>
        <w:shd w:val="clear" w:color="auto" w:fill="FFFFFF"/>
        <w:wordWrap w:val="0"/>
        <w:spacing w:line="225" w:lineRule="atLeast"/>
        <w:ind w:left="360"/>
        <w:rPr>
          <w:rStyle w:val="gnkrckgcmrb"/>
          <w:rFonts w:ascii="Lucida Console" w:hAnsi="Lucida Console"/>
        </w:rPr>
      </w:pPr>
      <w:r w:rsidRPr="00626A4C">
        <w:rPr>
          <w:rStyle w:val="gnkrckgcmsb"/>
          <w:rFonts w:ascii="Lucida Console" w:hAnsi="Lucida Console"/>
        </w:rPr>
        <w:t xml:space="preserve">&gt; </w:t>
      </w:r>
      <w:r w:rsidRPr="00626A4C">
        <w:rPr>
          <w:rStyle w:val="gnkrckgcmrb"/>
          <w:rFonts w:ascii="Lucida Console" w:hAnsi="Lucida Console"/>
        </w:rPr>
        <w:t>#print output</w:t>
      </w:r>
    </w:p>
    <w:p w14:paraId="562C6F4B" w14:textId="77777777" w:rsidR="00B11DBA" w:rsidRPr="00626A4C" w:rsidRDefault="00B11DBA" w:rsidP="00626A4C">
      <w:pPr>
        <w:pStyle w:val="HTMLPreformatted"/>
        <w:shd w:val="clear" w:color="auto" w:fill="FFFFFF"/>
        <w:wordWrap w:val="0"/>
        <w:spacing w:line="225" w:lineRule="atLeast"/>
        <w:ind w:left="360"/>
        <w:rPr>
          <w:rStyle w:val="gnkrckgcmrb"/>
          <w:rFonts w:ascii="Lucida Console" w:hAnsi="Lucida Console"/>
        </w:rPr>
      </w:pPr>
      <w:r w:rsidRPr="00626A4C">
        <w:rPr>
          <w:rStyle w:val="gnkrckgcmsb"/>
          <w:rFonts w:ascii="Lucida Console" w:hAnsi="Lucida Console"/>
        </w:rPr>
        <w:t xml:space="preserve">&gt; </w:t>
      </w:r>
      <w:r w:rsidRPr="00626A4C">
        <w:rPr>
          <w:rStyle w:val="gnkrckgcmrb"/>
          <w:rFonts w:ascii="Lucida Console" w:hAnsi="Lucida Console"/>
        </w:rPr>
        <w:t>print(predit_out)</w:t>
      </w:r>
    </w:p>
    <w:p w14:paraId="01B67A93" w14:textId="77777777" w:rsidR="00B11DBA" w:rsidRDefault="00B11DBA" w:rsidP="00626A4C">
      <w:pPr>
        <w:pStyle w:val="HTMLPreformatted"/>
        <w:shd w:val="clear" w:color="auto" w:fill="FFFFFF"/>
        <w:wordWrap w:val="0"/>
        <w:spacing w:line="225"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it      lwr      upr</w:t>
      </w:r>
    </w:p>
    <w:p w14:paraId="50890EAD" w14:textId="725E8F09" w:rsidR="00B11DBA" w:rsidRDefault="00626A4C" w:rsidP="00626A4C">
      <w:pPr>
        <w:pStyle w:val="HTMLPreformatted"/>
        <w:shd w:val="clear" w:color="auto" w:fill="FFFFFF"/>
        <w:wordWrap w:val="0"/>
        <w:spacing w:line="225" w:lineRule="atLeast"/>
        <w:ind w:left="360"/>
        <w:rPr>
          <w:rFonts w:ascii="Lucida Console" w:hAnsi="Lucida Console"/>
          <w:color w:val="000000"/>
        </w:rPr>
      </w:pPr>
      <w:r>
        <w:rPr>
          <w:rStyle w:val="gnkrckgcgsb"/>
          <w:rFonts w:ascii="Lucida Console" w:hAnsi="Lucida Console"/>
          <w:color w:val="000000"/>
          <w:bdr w:val="none" w:sz="0" w:space="0" w:color="auto" w:frame="1"/>
        </w:rPr>
        <w:t xml:space="preserve">         </w:t>
      </w:r>
      <w:r w:rsidR="00B11DBA">
        <w:rPr>
          <w:rStyle w:val="gnkrckgcgsb"/>
          <w:rFonts w:ascii="Lucida Console" w:hAnsi="Lucida Console"/>
          <w:color w:val="000000"/>
          <w:bdr w:val="none" w:sz="0" w:space="0" w:color="auto" w:frame="1"/>
        </w:rPr>
        <w:t xml:space="preserve"> 12.71672 8.248602 17.18484</w:t>
      </w:r>
    </w:p>
    <w:p w14:paraId="3504E24F" w14:textId="77777777" w:rsidR="00B11DBA" w:rsidRDefault="00B11DBA" w:rsidP="00626A4C">
      <w:pPr>
        <w:ind w:left="360"/>
      </w:pPr>
    </w:p>
    <w:p w14:paraId="176ACAEA" w14:textId="6164D071" w:rsidR="00B11DBA" w:rsidRDefault="00B11DBA" w:rsidP="00626A4C">
      <w:pPr>
        <w:pStyle w:val="ListParagraph"/>
      </w:pPr>
      <w:r>
        <w:lastRenderedPageBreak/>
        <w:t xml:space="preserve">#Predict grade 1 when a female student wants to do higher </w:t>
      </w:r>
      <w:r w:rsidR="00394484">
        <w:t>studies, studies</w:t>
      </w:r>
      <w:r>
        <w:t xml:space="preserve"> for 12 hours, has school support, has never failed, has internet at home, lives in urban area and consumes very less alcohol </w:t>
      </w:r>
      <w:r w:rsidR="00093142">
        <w:t>daily, mother</w:t>
      </w:r>
      <w:r>
        <w:t xml:space="preserve"> has higher education.</w:t>
      </w:r>
    </w:p>
    <w:p w14:paraId="76F74128" w14:textId="77777777" w:rsidR="00B11DBA" w:rsidRDefault="00B11DBA" w:rsidP="00626A4C">
      <w:pPr>
        <w:pStyle w:val="ListParagraph"/>
      </w:pPr>
    </w:p>
    <w:p w14:paraId="068B86AF" w14:textId="24D94DF1" w:rsidR="00B11DBA" w:rsidRDefault="00B11DBA" w:rsidP="00626A4C">
      <w:pPr>
        <w:pStyle w:val="ListParagraph"/>
      </w:pPr>
      <w:r>
        <w:t>predict_df &lt;-</w:t>
      </w:r>
      <w:r w:rsidR="00350EAE">
        <w:t>data. frame</w:t>
      </w:r>
      <w:r>
        <w:t>(higheryes=1,studytime=4,schoolsupport=</w:t>
      </w:r>
      <w:r w:rsidR="00350EAE">
        <w:t>1, failures</w:t>
      </w:r>
      <w:r>
        <w:t>=0,Medu=4, Dalc=1, address=1, internetyes=1, sexdum=0)</w:t>
      </w:r>
    </w:p>
    <w:p w14:paraId="31BA9176" w14:textId="77777777" w:rsidR="00B11DBA" w:rsidRDefault="00B11DBA" w:rsidP="00626A4C">
      <w:pPr>
        <w:pStyle w:val="ListParagraph"/>
      </w:pPr>
    </w:p>
    <w:p w14:paraId="5D6B23F2" w14:textId="77777777" w:rsidR="00B11DBA" w:rsidRDefault="00B11DBA" w:rsidP="00626A4C">
      <w:pPr>
        <w:pStyle w:val="ListParagraph"/>
      </w:pPr>
      <w:r>
        <w:t>#predict</w:t>
      </w:r>
    </w:p>
    <w:p w14:paraId="724EF113" w14:textId="127D22F5" w:rsidR="00B11DBA" w:rsidRDefault="00B11DBA" w:rsidP="00626A4C">
      <w:pPr>
        <w:pStyle w:val="ListParagraph"/>
      </w:pPr>
      <w:r>
        <w:t>predit_out &lt;-</w:t>
      </w:r>
      <w:r w:rsidR="00350EAE">
        <w:t>predict (</w:t>
      </w:r>
      <w:r>
        <w:t>stepg1, predict_df, interval="prediction", level=0.95)</w:t>
      </w:r>
    </w:p>
    <w:p w14:paraId="598350E6" w14:textId="77777777" w:rsidR="00B11DBA" w:rsidRDefault="00B11DBA" w:rsidP="00626A4C">
      <w:pPr>
        <w:pStyle w:val="ListParagraph"/>
      </w:pPr>
    </w:p>
    <w:p w14:paraId="1DC37015" w14:textId="77777777" w:rsidR="00B11DBA" w:rsidRDefault="00B11DBA" w:rsidP="00626A4C">
      <w:pPr>
        <w:pStyle w:val="ListParagraph"/>
      </w:pPr>
      <w:r>
        <w:t>#print output</w:t>
      </w:r>
    </w:p>
    <w:p w14:paraId="6DAF9803" w14:textId="77777777" w:rsidR="00B11DBA" w:rsidRDefault="00B11DBA" w:rsidP="00626A4C">
      <w:pPr>
        <w:pStyle w:val="ListParagraph"/>
      </w:pPr>
      <w:r>
        <w:t>print(predit_out)</w:t>
      </w:r>
    </w:p>
    <w:p w14:paraId="0467A8C0" w14:textId="6AB442C5" w:rsidR="00B11DBA" w:rsidRDefault="00626A4C" w:rsidP="00626A4C">
      <w:pPr>
        <w:pStyle w:val="HTMLPreformatted"/>
        <w:shd w:val="clear" w:color="auto" w:fill="FFFFFF"/>
        <w:wordWrap w:val="0"/>
        <w:spacing w:line="225" w:lineRule="atLeast"/>
        <w:ind w:left="36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sidR="00B11DBA">
        <w:rPr>
          <w:rStyle w:val="gnkrckgcgsb"/>
          <w:rFonts w:ascii="Lucida Console" w:hAnsi="Lucida Console"/>
          <w:color w:val="000000"/>
          <w:bdr w:val="none" w:sz="0" w:space="0" w:color="auto" w:frame="1"/>
        </w:rPr>
        <w:t>fit      lwr      upr</w:t>
      </w:r>
    </w:p>
    <w:p w14:paraId="31A089F2" w14:textId="2E216238" w:rsidR="00845B62" w:rsidRPr="007B4E43" w:rsidRDefault="00B11DBA" w:rsidP="00626A4C">
      <w:pPr>
        <w:pStyle w:val="ListParagraph"/>
        <w:jc w:val="both"/>
        <w:rPr>
          <w:rStyle w:val="gnkrckgcgsb"/>
          <w:b/>
          <w:bCs/>
          <w:sz w:val="24"/>
          <w:szCs w:val="24"/>
        </w:rPr>
      </w:pPr>
      <w:r>
        <w:rPr>
          <w:rStyle w:val="gnkrckgcgsb"/>
          <w:rFonts w:ascii="Lucida Console" w:hAnsi="Lucida Console"/>
          <w:color w:val="000000"/>
          <w:bdr w:val="none" w:sz="0" w:space="0" w:color="auto" w:frame="1"/>
        </w:rPr>
        <w:t>13.88117 9.399138 18.36321</w:t>
      </w:r>
    </w:p>
    <w:p w14:paraId="51C1BF61" w14:textId="2B4D1A7C" w:rsidR="007B4E43" w:rsidRDefault="007B4E43" w:rsidP="007B4E43">
      <w:pPr>
        <w:pStyle w:val="ListParagraph"/>
        <w:jc w:val="both"/>
        <w:rPr>
          <w:rStyle w:val="gnkrckgcgsb"/>
          <w:rFonts w:ascii="Lucida Console" w:hAnsi="Lucida Console"/>
          <w:color w:val="000000"/>
          <w:bdr w:val="none" w:sz="0" w:space="0" w:color="auto" w:frame="1"/>
        </w:rPr>
      </w:pPr>
    </w:p>
    <w:p w14:paraId="7E29B01C" w14:textId="77777777" w:rsidR="00EB50F9" w:rsidRPr="00EB50F9" w:rsidRDefault="00EB50F9" w:rsidP="00EB50F9">
      <w:pPr>
        <w:pStyle w:val="ListParagraph"/>
        <w:jc w:val="both"/>
        <w:rPr>
          <w:sz w:val="24"/>
          <w:szCs w:val="24"/>
        </w:rPr>
      </w:pPr>
      <w:r w:rsidRPr="00EB50F9">
        <w:rPr>
          <w:sz w:val="24"/>
          <w:szCs w:val="24"/>
        </w:rPr>
        <w:t>pridictg12 = data.frame(higheryes=0,studytime=3,schoolsupport=1,failures=0,Medu=3, Dalc=1, address=1, internetyes=1, sexdum=1)</w:t>
      </w:r>
    </w:p>
    <w:p w14:paraId="20561B2F" w14:textId="77777777" w:rsidR="00EB50F9" w:rsidRPr="00EB50F9" w:rsidRDefault="00EB50F9" w:rsidP="00EB50F9">
      <w:pPr>
        <w:pStyle w:val="ListParagraph"/>
        <w:jc w:val="both"/>
        <w:rPr>
          <w:sz w:val="24"/>
          <w:szCs w:val="24"/>
        </w:rPr>
      </w:pPr>
      <w:r w:rsidRPr="00EB50F9">
        <w:rPr>
          <w:sz w:val="24"/>
          <w:szCs w:val="24"/>
        </w:rPr>
        <w:t>outg12 =predict(stepg1, pridictg12, interval="prediction", level=0.95)</w:t>
      </w:r>
    </w:p>
    <w:p w14:paraId="47FDE1B6" w14:textId="7C11949D" w:rsidR="00EB50F9" w:rsidRDefault="00EB50F9" w:rsidP="00EB50F9">
      <w:pPr>
        <w:pStyle w:val="ListParagraph"/>
        <w:jc w:val="both"/>
        <w:rPr>
          <w:sz w:val="24"/>
          <w:szCs w:val="24"/>
        </w:rPr>
      </w:pPr>
      <w:r w:rsidRPr="00EB50F9">
        <w:rPr>
          <w:sz w:val="24"/>
          <w:szCs w:val="24"/>
        </w:rPr>
        <w:t>print(outg12)</w:t>
      </w:r>
    </w:p>
    <w:p w14:paraId="497F3DE6" w14:textId="25F48EAF" w:rsidR="00EB50F9" w:rsidRDefault="00EB50F9" w:rsidP="00EB50F9">
      <w:pPr>
        <w:pStyle w:val="ListParagraph"/>
        <w:jc w:val="both"/>
        <w:rPr>
          <w:sz w:val="24"/>
          <w:szCs w:val="24"/>
        </w:rPr>
      </w:pPr>
      <w:r>
        <w:rPr>
          <w:sz w:val="24"/>
          <w:szCs w:val="24"/>
        </w:rPr>
        <w:t>while we compare a student for grade g1 that don’t want to go for the higher studies in compare to a student who wants to go for the hig</w:t>
      </w:r>
      <w:r w:rsidR="001912CB">
        <w:rPr>
          <w:sz w:val="24"/>
          <w:szCs w:val="24"/>
        </w:rPr>
        <w:t>h</w:t>
      </w:r>
      <w:r>
        <w:rPr>
          <w:sz w:val="24"/>
          <w:szCs w:val="24"/>
        </w:rPr>
        <w:t>er studies</w:t>
      </w:r>
    </w:p>
    <w:p w14:paraId="4E207AB6" w14:textId="77777777" w:rsidR="00EB50F9" w:rsidRPr="00EB50F9" w:rsidRDefault="00EB50F9" w:rsidP="00EB5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lang w:eastAsia="en-CA"/>
        </w:rPr>
      </w:pPr>
      <w:r w:rsidRPr="00EB50F9">
        <w:rPr>
          <w:rFonts w:ascii="Lucida Console" w:eastAsia="Times New Roman" w:hAnsi="Lucida Console" w:cs="Courier New"/>
          <w:color w:val="000000"/>
          <w:sz w:val="20"/>
          <w:szCs w:val="20"/>
          <w:bdr w:val="none" w:sz="0" w:space="0" w:color="auto" w:frame="1"/>
          <w:lang w:eastAsia="en-CA"/>
        </w:rPr>
        <w:t>fit      lwr      upr</w:t>
      </w:r>
    </w:p>
    <w:p w14:paraId="4F106F55" w14:textId="77777777" w:rsidR="00EB50F9" w:rsidRPr="00EB50F9" w:rsidRDefault="00EB50F9" w:rsidP="00EB50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CA"/>
        </w:rPr>
      </w:pPr>
      <w:r w:rsidRPr="00EB50F9">
        <w:rPr>
          <w:rFonts w:ascii="Lucida Console" w:eastAsia="Times New Roman" w:hAnsi="Lucida Console" w:cs="Courier New"/>
          <w:color w:val="000000"/>
          <w:sz w:val="20"/>
          <w:szCs w:val="20"/>
          <w:bdr w:val="none" w:sz="0" w:space="0" w:color="auto" w:frame="1"/>
          <w:lang w:eastAsia="en-CA"/>
        </w:rPr>
        <w:t>1 11.2759 6.742857 15.80895</w:t>
      </w:r>
    </w:p>
    <w:p w14:paraId="74759409" w14:textId="7E3BD707" w:rsidR="00EB50F9" w:rsidRDefault="00EB50F9" w:rsidP="00EB50F9">
      <w:pPr>
        <w:pStyle w:val="ListParagraph"/>
        <w:jc w:val="both"/>
        <w:rPr>
          <w:sz w:val="24"/>
          <w:szCs w:val="24"/>
        </w:rPr>
      </w:pPr>
    </w:p>
    <w:p w14:paraId="58B51F34" w14:textId="773A37FB" w:rsidR="00D16E7B" w:rsidRDefault="00D16E7B" w:rsidP="00D16E7B">
      <w:pPr>
        <w:pStyle w:val="ListParagraph"/>
        <w:rPr>
          <w:sz w:val="24"/>
          <w:szCs w:val="24"/>
        </w:rPr>
      </w:pPr>
      <w:r w:rsidRPr="00D16E7B">
        <w:drawing>
          <wp:inline distT="0" distB="0" distL="0" distR="0" wp14:anchorId="06CA51AE" wp14:editId="0D54B9D8">
            <wp:extent cx="5943600" cy="649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49605"/>
                    </a:xfrm>
                    <a:prstGeom prst="rect">
                      <a:avLst/>
                    </a:prstGeom>
                    <a:noFill/>
                    <a:ln>
                      <a:noFill/>
                    </a:ln>
                  </pic:spPr>
                </pic:pic>
              </a:graphicData>
            </a:graphic>
          </wp:inline>
        </w:drawing>
      </w:r>
    </w:p>
    <w:p w14:paraId="63526F1F" w14:textId="6C7DD2EC" w:rsidR="00D16E7B" w:rsidRDefault="00D16E7B" w:rsidP="00EB50F9">
      <w:pPr>
        <w:pStyle w:val="ListParagraph"/>
        <w:jc w:val="both"/>
        <w:rPr>
          <w:sz w:val="24"/>
          <w:szCs w:val="24"/>
        </w:rPr>
      </w:pPr>
    </w:p>
    <w:p w14:paraId="32119FB2" w14:textId="77777777" w:rsidR="00D16E7B" w:rsidRDefault="00D16E7B" w:rsidP="00EB50F9">
      <w:pPr>
        <w:pStyle w:val="ListParagraph"/>
        <w:jc w:val="both"/>
        <w:rPr>
          <w:sz w:val="24"/>
          <w:szCs w:val="24"/>
        </w:rPr>
      </w:pPr>
    </w:p>
    <w:p w14:paraId="01917D2E" w14:textId="77777777" w:rsidR="00D16E7B" w:rsidRPr="00EB50F9" w:rsidRDefault="00D16E7B" w:rsidP="00EB50F9">
      <w:pPr>
        <w:pStyle w:val="ListParagraph"/>
        <w:jc w:val="both"/>
        <w:rPr>
          <w:sz w:val="24"/>
          <w:szCs w:val="24"/>
        </w:rPr>
      </w:pPr>
    </w:p>
    <w:p w14:paraId="76D11B73" w14:textId="77777777" w:rsidR="00D8533A" w:rsidRDefault="00D8533A" w:rsidP="00777CE7">
      <w:pPr>
        <w:jc w:val="both"/>
        <w:rPr>
          <w:b/>
          <w:bCs/>
          <w:sz w:val="28"/>
          <w:szCs w:val="28"/>
        </w:rPr>
      </w:pPr>
    </w:p>
    <w:p w14:paraId="401EA72D" w14:textId="2615BD54" w:rsidR="00D8533A" w:rsidRDefault="005F0C91" w:rsidP="00777CE7">
      <w:pPr>
        <w:jc w:val="both"/>
        <w:rPr>
          <w:b/>
          <w:bCs/>
          <w:sz w:val="28"/>
          <w:szCs w:val="28"/>
        </w:rPr>
      </w:pPr>
      <w:r>
        <w:rPr>
          <w:b/>
          <w:bCs/>
          <w:sz w:val="28"/>
          <w:szCs w:val="28"/>
        </w:rPr>
        <w:t>Conclusions:</w:t>
      </w:r>
    </w:p>
    <w:p w14:paraId="2B0CF491" w14:textId="05298315" w:rsidR="005F0C91" w:rsidRDefault="005F0C91" w:rsidP="00777CE7">
      <w:pPr>
        <w:jc w:val="both"/>
        <w:rPr>
          <w:sz w:val="24"/>
          <w:szCs w:val="24"/>
        </w:rPr>
      </w:pPr>
      <w:r>
        <w:rPr>
          <w:b/>
          <w:bCs/>
          <w:sz w:val="28"/>
          <w:szCs w:val="28"/>
        </w:rPr>
        <w:t xml:space="preserve">                        </w:t>
      </w:r>
      <w:r>
        <w:rPr>
          <w:sz w:val="24"/>
          <w:szCs w:val="24"/>
        </w:rPr>
        <w:t xml:space="preserve">With the help of the regression and using step model analysis we find some critical factors that are impacting the grades of the student. </w:t>
      </w:r>
    </w:p>
    <w:p w14:paraId="24966EE8" w14:textId="7FA46737" w:rsidR="005F0C91" w:rsidRDefault="005F0C91" w:rsidP="005F0C91">
      <w:pPr>
        <w:pStyle w:val="ListParagraph"/>
        <w:numPr>
          <w:ilvl w:val="0"/>
          <w:numId w:val="2"/>
        </w:numPr>
        <w:jc w:val="both"/>
        <w:rPr>
          <w:sz w:val="24"/>
          <w:szCs w:val="24"/>
        </w:rPr>
      </w:pPr>
      <w:r>
        <w:rPr>
          <w:sz w:val="24"/>
          <w:szCs w:val="24"/>
        </w:rPr>
        <w:t>Whether the student want to go for the higher studies or not.</w:t>
      </w:r>
    </w:p>
    <w:p w14:paraId="611894BA" w14:textId="36646937" w:rsidR="005F0C91" w:rsidRDefault="005F0C91" w:rsidP="005F0C91">
      <w:pPr>
        <w:pStyle w:val="ListParagraph"/>
        <w:numPr>
          <w:ilvl w:val="0"/>
          <w:numId w:val="2"/>
        </w:numPr>
        <w:jc w:val="both"/>
        <w:rPr>
          <w:sz w:val="24"/>
          <w:szCs w:val="24"/>
        </w:rPr>
      </w:pPr>
      <w:r>
        <w:rPr>
          <w:sz w:val="24"/>
          <w:szCs w:val="24"/>
        </w:rPr>
        <w:t>The number of the hours a student study per week.</w:t>
      </w:r>
    </w:p>
    <w:p w14:paraId="45252F08" w14:textId="61258F66" w:rsidR="005F0C91" w:rsidRDefault="00641C4E" w:rsidP="005F0C91">
      <w:pPr>
        <w:pStyle w:val="ListParagraph"/>
        <w:numPr>
          <w:ilvl w:val="0"/>
          <w:numId w:val="2"/>
        </w:numPr>
        <w:jc w:val="both"/>
        <w:rPr>
          <w:sz w:val="24"/>
          <w:szCs w:val="24"/>
        </w:rPr>
      </w:pPr>
      <w:r>
        <w:rPr>
          <w:sz w:val="24"/>
          <w:szCs w:val="24"/>
        </w:rPr>
        <w:t>A student fails in last classes or not.</w:t>
      </w:r>
    </w:p>
    <w:p w14:paraId="78FB374F" w14:textId="09419242" w:rsidR="006272D3" w:rsidRPr="005F0C91" w:rsidRDefault="006272D3" w:rsidP="005F0C91">
      <w:pPr>
        <w:pStyle w:val="ListParagraph"/>
        <w:numPr>
          <w:ilvl w:val="0"/>
          <w:numId w:val="2"/>
        </w:numPr>
        <w:jc w:val="both"/>
        <w:rPr>
          <w:sz w:val="24"/>
          <w:szCs w:val="24"/>
        </w:rPr>
      </w:pPr>
      <w:r>
        <w:rPr>
          <w:sz w:val="24"/>
          <w:szCs w:val="24"/>
        </w:rPr>
        <w:t>A student has a school support or not.</w:t>
      </w:r>
    </w:p>
    <w:p w14:paraId="4FB5DC60" w14:textId="4F16FE17" w:rsidR="006A3480" w:rsidRPr="00845B62" w:rsidRDefault="006A3480" w:rsidP="00777CE7">
      <w:pPr>
        <w:jc w:val="both"/>
        <w:rPr>
          <w:b/>
          <w:bCs/>
          <w:sz w:val="28"/>
          <w:szCs w:val="28"/>
        </w:rPr>
      </w:pPr>
      <w:r w:rsidRPr="00845B62">
        <w:rPr>
          <w:b/>
          <w:bCs/>
          <w:sz w:val="28"/>
          <w:szCs w:val="28"/>
        </w:rPr>
        <w:t>References:</w:t>
      </w:r>
    </w:p>
    <w:p w14:paraId="6769BC97" w14:textId="4DA3F090" w:rsidR="006A3480" w:rsidRPr="00845B62" w:rsidRDefault="006A3480" w:rsidP="00546EA1">
      <w:pPr>
        <w:spacing w:after="0"/>
        <w:jc w:val="both"/>
        <w:rPr>
          <w:sz w:val="24"/>
          <w:szCs w:val="24"/>
        </w:rPr>
      </w:pPr>
      <w:r w:rsidRPr="00845B62">
        <w:rPr>
          <w:sz w:val="24"/>
          <w:szCs w:val="24"/>
        </w:rPr>
        <w:lastRenderedPageBreak/>
        <w:t>[1] https://archive.ics.uci.edu/ml/datasets/student+performance</w:t>
      </w:r>
    </w:p>
    <w:p w14:paraId="2E99A4AA" w14:textId="48786412" w:rsidR="006A3480" w:rsidRPr="00845B62" w:rsidRDefault="006A3480" w:rsidP="00546EA1">
      <w:pPr>
        <w:spacing w:after="0"/>
        <w:jc w:val="both"/>
        <w:rPr>
          <w:sz w:val="24"/>
          <w:szCs w:val="24"/>
        </w:rPr>
      </w:pPr>
      <w:r w:rsidRPr="00845B62">
        <w:rPr>
          <w:sz w:val="24"/>
          <w:szCs w:val="24"/>
        </w:rPr>
        <w:t>[2] https://www.ece.uvic.ca/~rexlei86/SPP/otherswork/1-s2.0-S1877050915036182-main.pdf</w:t>
      </w:r>
    </w:p>
    <w:p w14:paraId="0B7EC366" w14:textId="20EFAE6B" w:rsidR="006A3480" w:rsidRPr="00845B62" w:rsidRDefault="006A3480" w:rsidP="00546EA1">
      <w:pPr>
        <w:spacing w:after="0"/>
        <w:jc w:val="both"/>
        <w:rPr>
          <w:sz w:val="24"/>
          <w:szCs w:val="24"/>
        </w:rPr>
      </w:pPr>
      <w:r w:rsidRPr="00845B62">
        <w:rPr>
          <w:sz w:val="24"/>
          <w:szCs w:val="24"/>
        </w:rPr>
        <w:t>[3] https://www.ece.uvic.ca/~rexlei86/SPP/otherswork/1-s2.0-S0360131512002102-main.pdf</w:t>
      </w:r>
    </w:p>
    <w:p w14:paraId="04F78951" w14:textId="77777777" w:rsidR="00565F62" w:rsidRPr="007C6013" w:rsidRDefault="00565F62" w:rsidP="00E64C6F">
      <w:pPr>
        <w:pStyle w:val="Normal1"/>
        <w:rPr>
          <w:rFonts w:asciiTheme="minorHAnsi" w:hAnsiTheme="minorHAnsi" w:cstheme="minorHAnsi"/>
          <w:sz w:val="22"/>
          <w:szCs w:val="22"/>
        </w:rPr>
      </w:pPr>
    </w:p>
    <w:p w14:paraId="684BE189" w14:textId="77777777" w:rsidR="00AA0D62" w:rsidRPr="007C6013" w:rsidRDefault="00AA0D62">
      <w:pPr>
        <w:rPr>
          <w:rFonts w:cstheme="minorHAnsi"/>
        </w:rPr>
      </w:pPr>
    </w:p>
    <w:p w14:paraId="0B67B57C" w14:textId="77777777" w:rsidR="00F32D0F" w:rsidRDefault="00F32D0F"/>
    <w:sectPr w:rsidR="00F32D0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1841CC"/>
    <w:multiLevelType w:val="hybridMultilevel"/>
    <w:tmpl w:val="51768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EA0A54"/>
    <w:multiLevelType w:val="hybridMultilevel"/>
    <w:tmpl w:val="119E29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jayMDQwNTa1MDFX0lEKTi0uzszPAykwqgUAuyWKMiwAAAA="/>
  </w:docVars>
  <w:rsids>
    <w:rsidRoot w:val="004D2267"/>
    <w:rsid w:val="0002247A"/>
    <w:rsid w:val="00093142"/>
    <w:rsid w:val="00095958"/>
    <w:rsid w:val="000A51A6"/>
    <w:rsid w:val="000D4DF3"/>
    <w:rsid w:val="001371E1"/>
    <w:rsid w:val="00171BF7"/>
    <w:rsid w:val="00175256"/>
    <w:rsid w:val="001912CB"/>
    <w:rsid w:val="001F4CFD"/>
    <w:rsid w:val="002137D6"/>
    <w:rsid w:val="00237C83"/>
    <w:rsid w:val="00270CF0"/>
    <w:rsid w:val="00285371"/>
    <w:rsid w:val="002C192C"/>
    <w:rsid w:val="00303129"/>
    <w:rsid w:val="00311CFC"/>
    <w:rsid w:val="0034706F"/>
    <w:rsid w:val="00350EAE"/>
    <w:rsid w:val="00373428"/>
    <w:rsid w:val="00394484"/>
    <w:rsid w:val="003C10C6"/>
    <w:rsid w:val="003E3A5F"/>
    <w:rsid w:val="00401405"/>
    <w:rsid w:val="00474896"/>
    <w:rsid w:val="00477982"/>
    <w:rsid w:val="004961FC"/>
    <w:rsid w:val="004D2267"/>
    <w:rsid w:val="004D3F89"/>
    <w:rsid w:val="00534631"/>
    <w:rsid w:val="00546EA1"/>
    <w:rsid w:val="00565F62"/>
    <w:rsid w:val="00566CF2"/>
    <w:rsid w:val="005A485F"/>
    <w:rsid w:val="005F0C91"/>
    <w:rsid w:val="005F1948"/>
    <w:rsid w:val="005F19ED"/>
    <w:rsid w:val="005F4858"/>
    <w:rsid w:val="00621B9A"/>
    <w:rsid w:val="00626A4C"/>
    <w:rsid w:val="006272D3"/>
    <w:rsid w:val="00641C4E"/>
    <w:rsid w:val="006625E8"/>
    <w:rsid w:val="006722D7"/>
    <w:rsid w:val="006A3480"/>
    <w:rsid w:val="006B0C61"/>
    <w:rsid w:val="006D53C4"/>
    <w:rsid w:val="006E2161"/>
    <w:rsid w:val="006F5DFD"/>
    <w:rsid w:val="00704403"/>
    <w:rsid w:val="00714DFD"/>
    <w:rsid w:val="00771A73"/>
    <w:rsid w:val="0077398F"/>
    <w:rsid w:val="00777CE7"/>
    <w:rsid w:val="007A66A4"/>
    <w:rsid w:val="007B4E43"/>
    <w:rsid w:val="007C6013"/>
    <w:rsid w:val="007F4AE2"/>
    <w:rsid w:val="00802C29"/>
    <w:rsid w:val="00845B62"/>
    <w:rsid w:val="00865FB0"/>
    <w:rsid w:val="00937AF1"/>
    <w:rsid w:val="00943F83"/>
    <w:rsid w:val="00980335"/>
    <w:rsid w:val="009A470E"/>
    <w:rsid w:val="009B53C5"/>
    <w:rsid w:val="009D3BB9"/>
    <w:rsid w:val="00A11847"/>
    <w:rsid w:val="00A22293"/>
    <w:rsid w:val="00A43227"/>
    <w:rsid w:val="00A45765"/>
    <w:rsid w:val="00A97E11"/>
    <w:rsid w:val="00AA0D62"/>
    <w:rsid w:val="00AA154A"/>
    <w:rsid w:val="00AB6647"/>
    <w:rsid w:val="00AF0C70"/>
    <w:rsid w:val="00B11B1C"/>
    <w:rsid w:val="00B11DBA"/>
    <w:rsid w:val="00B216C6"/>
    <w:rsid w:val="00B4048D"/>
    <w:rsid w:val="00B7695A"/>
    <w:rsid w:val="00BA5C6B"/>
    <w:rsid w:val="00BA6006"/>
    <w:rsid w:val="00C0282F"/>
    <w:rsid w:val="00C2273C"/>
    <w:rsid w:val="00CF71C7"/>
    <w:rsid w:val="00D16E7B"/>
    <w:rsid w:val="00D33629"/>
    <w:rsid w:val="00D340C6"/>
    <w:rsid w:val="00D564A3"/>
    <w:rsid w:val="00D72936"/>
    <w:rsid w:val="00D84458"/>
    <w:rsid w:val="00D8533A"/>
    <w:rsid w:val="00D92073"/>
    <w:rsid w:val="00DA2E69"/>
    <w:rsid w:val="00E64C6F"/>
    <w:rsid w:val="00E80958"/>
    <w:rsid w:val="00EB11B5"/>
    <w:rsid w:val="00EB50F9"/>
    <w:rsid w:val="00EC5C5A"/>
    <w:rsid w:val="00ED1F1A"/>
    <w:rsid w:val="00ED394B"/>
    <w:rsid w:val="00ED7EC3"/>
    <w:rsid w:val="00F32D0F"/>
    <w:rsid w:val="00F878D0"/>
    <w:rsid w:val="00FE37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BBDA9"/>
  <w15:chartTrackingRefBased/>
  <w15:docId w15:val="{9B0556CB-C75D-4B87-8182-A7AD54F3B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basedOn w:val="Normal"/>
    <w:rsid w:val="00E64C6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175256"/>
    <w:rPr>
      <w:color w:val="0000FF"/>
      <w:u w:val="single"/>
    </w:rPr>
  </w:style>
  <w:style w:type="character" w:customStyle="1" w:styleId="UnresolvedMention1">
    <w:name w:val="Unresolved Mention1"/>
    <w:basedOn w:val="DefaultParagraphFont"/>
    <w:uiPriority w:val="99"/>
    <w:semiHidden/>
    <w:unhideWhenUsed/>
    <w:rsid w:val="00270CF0"/>
    <w:rPr>
      <w:color w:val="605E5C"/>
      <w:shd w:val="clear" w:color="auto" w:fill="E1DFDD"/>
    </w:rPr>
  </w:style>
  <w:style w:type="paragraph" w:styleId="ListParagraph">
    <w:name w:val="List Paragraph"/>
    <w:basedOn w:val="Normal"/>
    <w:uiPriority w:val="34"/>
    <w:qFormat/>
    <w:rsid w:val="00AB6647"/>
    <w:pPr>
      <w:ind w:left="720"/>
      <w:contextualSpacing/>
    </w:pPr>
  </w:style>
  <w:style w:type="paragraph" w:styleId="HTMLPreformatted">
    <w:name w:val="HTML Preformatted"/>
    <w:basedOn w:val="Normal"/>
    <w:link w:val="HTMLPreformattedChar"/>
    <w:uiPriority w:val="99"/>
    <w:semiHidden/>
    <w:unhideWhenUsed/>
    <w:rsid w:val="00B11D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B11DBA"/>
    <w:rPr>
      <w:rFonts w:ascii="Courier New" w:eastAsia="Times New Roman" w:hAnsi="Courier New" w:cs="Courier New"/>
      <w:sz w:val="20"/>
      <w:szCs w:val="20"/>
      <w:lang w:eastAsia="en-CA"/>
    </w:rPr>
  </w:style>
  <w:style w:type="character" w:customStyle="1" w:styleId="gnkrckgcgsb">
    <w:name w:val="gnkrckgcgsb"/>
    <w:basedOn w:val="DefaultParagraphFont"/>
    <w:rsid w:val="00B11DBA"/>
  </w:style>
  <w:style w:type="character" w:customStyle="1" w:styleId="gnkrckgcmrb">
    <w:name w:val="gnkrckgcmrb"/>
    <w:basedOn w:val="DefaultParagraphFont"/>
    <w:rsid w:val="00B11DBA"/>
  </w:style>
  <w:style w:type="character" w:customStyle="1" w:styleId="gnkrckgcmsb">
    <w:name w:val="gnkrckgcmsb"/>
    <w:basedOn w:val="DefaultParagraphFont"/>
    <w:rsid w:val="00B11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112747">
      <w:bodyDiv w:val="1"/>
      <w:marLeft w:val="0"/>
      <w:marRight w:val="0"/>
      <w:marTop w:val="0"/>
      <w:marBottom w:val="0"/>
      <w:divBdr>
        <w:top w:val="none" w:sz="0" w:space="0" w:color="auto"/>
        <w:left w:val="none" w:sz="0" w:space="0" w:color="auto"/>
        <w:bottom w:val="none" w:sz="0" w:space="0" w:color="auto"/>
        <w:right w:val="none" w:sz="0" w:space="0" w:color="auto"/>
      </w:divBdr>
    </w:div>
    <w:div w:id="177084013">
      <w:bodyDiv w:val="1"/>
      <w:marLeft w:val="0"/>
      <w:marRight w:val="0"/>
      <w:marTop w:val="0"/>
      <w:marBottom w:val="0"/>
      <w:divBdr>
        <w:top w:val="none" w:sz="0" w:space="0" w:color="auto"/>
        <w:left w:val="none" w:sz="0" w:space="0" w:color="auto"/>
        <w:bottom w:val="none" w:sz="0" w:space="0" w:color="auto"/>
        <w:right w:val="none" w:sz="0" w:space="0" w:color="auto"/>
      </w:divBdr>
    </w:div>
    <w:div w:id="189102166">
      <w:bodyDiv w:val="1"/>
      <w:marLeft w:val="0"/>
      <w:marRight w:val="0"/>
      <w:marTop w:val="0"/>
      <w:marBottom w:val="0"/>
      <w:divBdr>
        <w:top w:val="none" w:sz="0" w:space="0" w:color="auto"/>
        <w:left w:val="none" w:sz="0" w:space="0" w:color="auto"/>
        <w:bottom w:val="none" w:sz="0" w:space="0" w:color="auto"/>
        <w:right w:val="none" w:sz="0" w:space="0" w:color="auto"/>
      </w:divBdr>
    </w:div>
    <w:div w:id="555432125">
      <w:bodyDiv w:val="1"/>
      <w:marLeft w:val="0"/>
      <w:marRight w:val="0"/>
      <w:marTop w:val="0"/>
      <w:marBottom w:val="0"/>
      <w:divBdr>
        <w:top w:val="none" w:sz="0" w:space="0" w:color="auto"/>
        <w:left w:val="none" w:sz="0" w:space="0" w:color="auto"/>
        <w:bottom w:val="none" w:sz="0" w:space="0" w:color="auto"/>
        <w:right w:val="none" w:sz="0" w:space="0" w:color="auto"/>
      </w:divBdr>
    </w:div>
    <w:div w:id="772827454">
      <w:bodyDiv w:val="1"/>
      <w:marLeft w:val="0"/>
      <w:marRight w:val="0"/>
      <w:marTop w:val="0"/>
      <w:marBottom w:val="0"/>
      <w:divBdr>
        <w:top w:val="none" w:sz="0" w:space="0" w:color="auto"/>
        <w:left w:val="none" w:sz="0" w:space="0" w:color="auto"/>
        <w:bottom w:val="none" w:sz="0" w:space="0" w:color="auto"/>
        <w:right w:val="none" w:sz="0" w:space="0" w:color="auto"/>
      </w:divBdr>
    </w:div>
    <w:div w:id="809323058">
      <w:bodyDiv w:val="1"/>
      <w:marLeft w:val="0"/>
      <w:marRight w:val="0"/>
      <w:marTop w:val="0"/>
      <w:marBottom w:val="0"/>
      <w:divBdr>
        <w:top w:val="none" w:sz="0" w:space="0" w:color="auto"/>
        <w:left w:val="none" w:sz="0" w:space="0" w:color="auto"/>
        <w:bottom w:val="none" w:sz="0" w:space="0" w:color="auto"/>
        <w:right w:val="none" w:sz="0" w:space="0" w:color="auto"/>
      </w:divBdr>
    </w:div>
    <w:div w:id="835921880">
      <w:bodyDiv w:val="1"/>
      <w:marLeft w:val="0"/>
      <w:marRight w:val="0"/>
      <w:marTop w:val="0"/>
      <w:marBottom w:val="0"/>
      <w:divBdr>
        <w:top w:val="none" w:sz="0" w:space="0" w:color="auto"/>
        <w:left w:val="none" w:sz="0" w:space="0" w:color="auto"/>
        <w:bottom w:val="none" w:sz="0" w:space="0" w:color="auto"/>
        <w:right w:val="none" w:sz="0" w:space="0" w:color="auto"/>
      </w:divBdr>
    </w:div>
    <w:div w:id="1139691298">
      <w:bodyDiv w:val="1"/>
      <w:marLeft w:val="0"/>
      <w:marRight w:val="0"/>
      <w:marTop w:val="0"/>
      <w:marBottom w:val="0"/>
      <w:divBdr>
        <w:top w:val="none" w:sz="0" w:space="0" w:color="auto"/>
        <w:left w:val="none" w:sz="0" w:space="0" w:color="auto"/>
        <w:bottom w:val="none" w:sz="0" w:space="0" w:color="auto"/>
        <w:right w:val="none" w:sz="0" w:space="0" w:color="auto"/>
      </w:divBdr>
    </w:div>
    <w:div w:id="1835753424">
      <w:bodyDiv w:val="1"/>
      <w:marLeft w:val="0"/>
      <w:marRight w:val="0"/>
      <w:marTop w:val="0"/>
      <w:marBottom w:val="0"/>
      <w:divBdr>
        <w:top w:val="none" w:sz="0" w:space="0" w:color="auto"/>
        <w:left w:val="none" w:sz="0" w:space="0" w:color="auto"/>
        <w:bottom w:val="none" w:sz="0" w:space="0" w:color="auto"/>
        <w:right w:val="none" w:sz="0" w:space="0" w:color="auto"/>
      </w:divBdr>
    </w:div>
    <w:div w:id="1859927577">
      <w:bodyDiv w:val="1"/>
      <w:marLeft w:val="0"/>
      <w:marRight w:val="0"/>
      <w:marTop w:val="0"/>
      <w:marBottom w:val="0"/>
      <w:divBdr>
        <w:top w:val="none" w:sz="0" w:space="0" w:color="auto"/>
        <w:left w:val="none" w:sz="0" w:space="0" w:color="auto"/>
        <w:bottom w:val="none" w:sz="0" w:space="0" w:color="auto"/>
        <w:right w:val="none" w:sz="0" w:space="0" w:color="auto"/>
      </w:divBdr>
    </w:div>
    <w:div w:id="206821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11</Pages>
  <Words>2484</Words>
  <Characters>141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iya, Ankit</dc:creator>
  <cp:keywords/>
  <dc:description/>
  <cp:lastModifiedBy>Dahiya, Ankit</cp:lastModifiedBy>
  <cp:revision>107</cp:revision>
  <dcterms:created xsi:type="dcterms:W3CDTF">2019-07-12T20:01:00Z</dcterms:created>
  <dcterms:modified xsi:type="dcterms:W3CDTF">2019-08-08T06:01:00Z</dcterms:modified>
</cp:coreProperties>
</file>